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F96A2C" w14:textId="055196AE" w:rsidR="00096211" w:rsidRDefault="006C45AF" w:rsidP="00532A18">
      <w:pPr>
        <w:pStyle w:val="Heading1"/>
        <w:jc w:val="both"/>
      </w:pPr>
      <w:r>
        <w:t xml:space="preserve">What I </w:t>
      </w:r>
      <w:r w:rsidR="009B52F2">
        <w:t>reviewed</w:t>
      </w:r>
      <w:r>
        <w:t xml:space="preserve"> about HTML</w:t>
      </w:r>
      <w:r w:rsidR="008601C8">
        <w:t>, also what I coded</w:t>
      </w:r>
    </w:p>
    <w:p w14:paraId="645D3599" w14:textId="2E4F0053" w:rsidR="007028EB" w:rsidRDefault="00155EF8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HTML</w:t>
      </w:r>
      <w:r w:rsidR="00FA5686">
        <w:rPr>
          <w:sz w:val="32"/>
          <w:szCs w:val="32"/>
        </w:rPr>
        <w:t xml:space="preserve"> (HyperText Markup Language)</w:t>
      </w:r>
      <w:r>
        <w:rPr>
          <w:sz w:val="32"/>
          <w:szCs w:val="32"/>
        </w:rPr>
        <w:t xml:space="preserve"> is a markup language, not a programming language.</w:t>
      </w:r>
    </w:p>
    <w:p w14:paraId="729DC125" w14:textId="6E9F99EE" w:rsidR="009A54C9" w:rsidRDefault="006477DC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&lt;!DOCTYPE html&gt; mentions that </w:t>
      </w:r>
      <w:r>
        <w:rPr>
          <w:sz w:val="32"/>
          <w:szCs w:val="32"/>
        </w:rPr>
        <w:tab/>
        <w:t>a document is an HTML5 document.</w:t>
      </w:r>
      <w:r w:rsidR="003E0BA6">
        <w:rPr>
          <w:sz w:val="32"/>
          <w:szCs w:val="32"/>
        </w:rPr>
        <w:t xml:space="preserve"> It is different from the &lt;html&gt;&lt;/html&gt; tag that is our root element in an HTML page.</w:t>
      </w:r>
    </w:p>
    <w:p w14:paraId="0ECD24E2" w14:textId="07CE98D0" w:rsidR="00A36663" w:rsidRDefault="006A44AA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HTML element: is defined between two tags</w:t>
      </w:r>
      <w:r w:rsidR="00F6498F">
        <w:rPr>
          <w:sz w:val="32"/>
          <w:szCs w:val="32"/>
        </w:rPr>
        <w:t>, like headers, paragraphs, links, images, etc.</w:t>
      </w:r>
    </w:p>
    <w:p w14:paraId="1BC91997" w14:textId="03FCD1B9" w:rsidR="00F6498F" w:rsidRDefault="007A6F60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Attribute: attributes some characteristics to the HTML element</w:t>
      </w:r>
      <w:r w:rsidR="00351DDE">
        <w:rPr>
          <w:sz w:val="32"/>
          <w:szCs w:val="32"/>
        </w:rPr>
        <w:t xml:space="preserve">, like </w:t>
      </w:r>
      <w:r w:rsidR="00096431">
        <w:rPr>
          <w:sz w:val="32"/>
          <w:szCs w:val="32"/>
        </w:rPr>
        <w:t>href in &lt;a&gt;, src</w:t>
      </w:r>
      <w:r w:rsidR="00D800D2">
        <w:rPr>
          <w:sz w:val="32"/>
          <w:szCs w:val="32"/>
        </w:rPr>
        <w:t>, width, height</w:t>
      </w:r>
      <w:r w:rsidR="00CF370F">
        <w:rPr>
          <w:sz w:val="32"/>
          <w:szCs w:val="32"/>
        </w:rPr>
        <w:t>, alt</w:t>
      </w:r>
      <w:r w:rsidR="00096431">
        <w:rPr>
          <w:sz w:val="32"/>
          <w:szCs w:val="32"/>
        </w:rPr>
        <w:t xml:space="preserve"> in &lt;img&gt;, </w:t>
      </w:r>
      <w:r w:rsidR="003B4FA8">
        <w:rPr>
          <w:sz w:val="32"/>
          <w:szCs w:val="32"/>
        </w:rPr>
        <w:t>style in p</w:t>
      </w:r>
      <w:r w:rsidR="008557CF">
        <w:rPr>
          <w:sz w:val="32"/>
          <w:szCs w:val="32"/>
        </w:rPr>
        <w:t>, lang in html</w:t>
      </w:r>
      <w:r w:rsidR="001208C3">
        <w:rPr>
          <w:sz w:val="32"/>
          <w:szCs w:val="32"/>
        </w:rPr>
        <w:t>, title in p.</w:t>
      </w:r>
    </w:p>
    <w:p w14:paraId="15066646" w14:textId="27CC4A11" w:rsidR="001208C3" w:rsidRDefault="00AE2785" w:rsidP="00532A18">
      <w:pPr>
        <w:jc w:val="both"/>
        <w:rPr>
          <w:sz w:val="32"/>
          <w:szCs w:val="32"/>
        </w:rPr>
      </w:pPr>
      <w:r w:rsidRPr="00C80124">
        <w:rPr>
          <w:b/>
          <w:bCs/>
          <w:sz w:val="32"/>
          <w:szCs w:val="32"/>
        </w:rPr>
        <w:t>Note</w:t>
      </w:r>
      <w:r>
        <w:rPr>
          <w:sz w:val="32"/>
          <w:szCs w:val="32"/>
        </w:rPr>
        <w:t>: alt is just for image</w:t>
      </w:r>
      <w:r w:rsidR="00C80124">
        <w:rPr>
          <w:sz w:val="32"/>
          <w:szCs w:val="32"/>
        </w:rPr>
        <w:t xml:space="preserve"> elements</w:t>
      </w:r>
      <w:r>
        <w:rPr>
          <w:sz w:val="32"/>
          <w:szCs w:val="32"/>
        </w:rPr>
        <w:t xml:space="preserve">, </w:t>
      </w:r>
      <w:r w:rsidR="00A62C89">
        <w:rPr>
          <w:sz w:val="32"/>
          <w:szCs w:val="32"/>
        </w:rPr>
        <w:t xml:space="preserve">the </w:t>
      </w:r>
      <w:r>
        <w:rPr>
          <w:sz w:val="32"/>
          <w:szCs w:val="32"/>
        </w:rPr>
        <w:t>title is just for text</w:t>
      </w:r>
      <w:r w:rsidR="00C80124">
        <w:rPr>
          <w:sz w:val="32"/>
          <w:szCs w:val="32"/>
        </w:rPr>
        <w:t xml:space="preserve"> elements</w:t>
      </w:r>
      <w:r>
        <w:rPr>
          <w:sz w:val="32"/>
          <w:szCs w:val="32"/>
        </w:rPr>
        <w:t>.</w:t>
      </w:r>
    </w:p>
    <w:p w14:paraId="326FA18F" w14:textId="720EBA46" w:rsidR="00AE2785" w:rsidRDefault="00DC2D50" w:rsidP="00532A18">
      <w:pPr>
        <w:jc w:val="both"/>
        <w:rPr>
          <w:sz w:val="32"/>
          <w:szCs w:val="32"/>
        </w:rPr>
      </w:pPr>
      <w:r w:rsidRPr="00DC2D50">
        <w:rPr>
          <w:b/>
          <w:bCs/>
          <w:sz w:val="32"/>
          <w:szCs w:val="32"/>
        </w:rPr>
        <w:t>Note</w:t>
      </w:r>
      <w:r>
        <w:rPr>
          <w:sz w:val="32"/>
          <w:szCs w:val="32"/>
        </w:rPr>
        <w:t xml:space="preserve">: &lt;p&gt; ignores spaces and line breaks, but &lt;pre&gt; keeps them all and shows them just in a fixed font like </w:t>
      </w:r>
      <w:r w:rsidR="001F5079">
        <w:rPr>
          <w:sz w:val="32"/>
          <w:szCs w:val="32"/>
        </w:rPr>
        <w:t xml:space="preserve">the </w:t>
      </w:r>
      <w:r>
        <w:rPr>
          <w:sz w:val="32"/>
          <w:szCs w:val="32"/>
        </w:rPr>
        <w:t>Courier</w:t>
      </w:r>
      <w:r w:rsidR="001F5079">
        <w:rPr>
          <w:sz w:val="32"/>
          <w:szCs w:val="32"/>
        </w:rPr>
        <w:t xml:space="preserve"> font</w:t>
      </w:r>
      <w:r>
        <w:rPr>
          <w:sz w:val="32"/>
          <w:szCs w:val="32"/>
        </w:rPr>
        <w:t>.</w:t>
      </w:r>
    </w:p>
    <w:p w14:paraId="3A0D0D3C" w14:textId="452FC836" w:rsidR="001F5079" w:rsidRDefault="00E76AB8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Some style examples:</w:t>
      </w:r>
    </w:p>
    <w:p w14:paraId="552099E8" w14:textId="224864D7" w:rsidR="00F55F72" w:rsidRDefault="00F55F72" w:rsidP="00532A18">
      <w:pPr>
        <w:jc w:val="both"/>
        <w:rPr>
          <w:sz w:val="32"/>
          <w:szCs w:val="32"/>
        </w:rPr>
      </w:pP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lt;</w:t>
      </w:r>
      <w:r>
        <w:rPr>
          <w:rStyle w:val="Emphasis"/>
          <w:rFonts w:ascii="Consolas" w:hAnsi="Consolas"/>
          <w:color w:val="A52A2A"/>
          <w:sz w:val="23"/>
          <w:szCs w:val="23"/>
          <w:shd w:val="clear" w:color="auto" w:fill="FFFFFF"/>
        </w:rPr>
        <w:t>tagname</w:t>
      </w:r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</w:t>
      </w:r>
      <w:r>
        <w:rPr>
          <w:rStyle w:val="Emphasis"/>
          <w:rFonts w:ascii="Consolas" w:hAnsi="Consolas"/>
          <w:color w:val="0000CD"/>
          <w:sz w:val="23"/>
          <w:szCs w:val="23"/>
          <w:shd w:val="clear" w:color="auto" w:fill="FFFFFF"/>
        </w:rPr>
        <w:t>property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:</w:t>
      </w:r>
      <w:r>
        <w:rPr>
          <w:rStyle w:val="Emphasis"/>
          <w:rFonts w:ascii="Consolas" w:hAnsi="Consolas"/>
          <w:color w:val="0000CD"/>
          <w:sz w:val="23"/>
          <w:szCs w:val="23"/>
          <w:shd w:val="clear" w:color="auto" w:fill="FFFFFF"/>
        </w:rPr>
        <w:t>value;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"</w:t>
      </w: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gt;</w:t>
      </w:r>
    </w:p>
    <w:p w14:paraId="27C3E53B" w14:textId="5BC6BD8B" w:rsidR="00E76AB8" w:rsidRDefault="00F55F72" w:rsidP="00532A18">
      <w:pPr>
        <w:jc w:val="both"/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</w:pP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lt;</w:t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body</w:t>
      </w:r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background-color:powderblue;"</w:t>
      </w: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gt;</w:t>
      </w:r>
    </w:p>
    <w:p w14:paraId="72626E56" w14:textId="204CF8CB" w:rsidR="00F55F72" w:rsidRDefault="00F55F72" w:rsidP="00532A18">
      <w:pPr>
        <w:jc w:val="both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p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olor:red;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This is a paragraph.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p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43F14A54" w14:textId="4DC04170" w:rsidR="00F55F72" w:rsidRPr="00F55F72" w:rsidRDefault="00F55F72" w:rsidP="00532A18">
      <w:pPr>
        <w:shd w:val="clear" w:color="auto" w:fill="FFFFFF"/>
        <w:spacing w:after="0" w:line="240" w:lineRule="auto"/>
        <w:jc w:val="both"/>
        <w:rPr>
          <w:rStyle w:val="tagcolor"/>
          <w:rFonts w:ascii="Consolas" w:eastAsia="Times New Roman" w:hAnsi="Consolas" w:cs="Times New Roman"/>
          <w:color w:val="000000"/>
          <w:sz w:val="23"/>
          <w:szCs w:val="23"/>
        </w:rPr>
      </w:pPr>
      <w:r w:rsidRPr="00F55F72">
        <w:rPr>
          <w:rFonts w:ascii="Consolas" w:eastAsia="Times New Roman" w:hAnsi="Consolas" w:cs="Times New Roman"/>
          <w:color w:val="0000CD"/>
          <w:sz w:val="23"/>
          <w:szCs w:val="23"/>
        </w:rPr>
        <w:t>&lt;</w:t>
      </w:r>
      <w:r w:rsidRPr="00F55F72">
        <w:rPr>
          <w:rFonts w:ascii="Consolas" w:eastAsia="Times New Roman" w:hAnsi="Consolas" w:cs="Times New Roman"/>
          <w:color w:val="A52A2A"/>
          <w:sz w:val="23"/>
          <w:szCs w:val="23"/>
        </w:rPr>
        <w:t>p</w:t>
      </w:r>
      <w:r w:rsidRPr="00F55F72">
        <w:rPr>
          <w:rFonts w:ascii="Consolas" w:eastAsia="Times New Roman" w:hAnsi="Consolas" w:cs="Times New Roman"/>
          <w:color w:val="FF0000"/>
          <w:sz w:val="23"/>
          <w:szCs w:val="23"/>
        </w:rPr>
        <w:t> style</w:t>
      </w:r>
      <w:r w:rsidRPr="00F55F72">
        <w:rPr>
          <w:rFonts w:ascii="Consolas" w:eastAsia="Times New Roman" w:hAnsi="Consolas" w:cs="Times New Roman"/>
          <w:color w:val="0000CD"/>
          <w:sz w:val="23"/>
          <w:szCs w:val="23"/>
        </w:rPr>
        <w:t>="font-family:courier;"&gt;</w:t>
      </w:r>
      <w:r w:rsidRPr="00F55F72">
        <w:rPr>
          <w:rFonts w:ascii="Consolas" w:eastAsia="Times New Roman" w:hAnsi="Consolas" w:cs="Times New Roman"/>
          <w:color w:val="000000"/>
          <w:sz w:val="23"/>
          <w:szCs w:val="23"/>
        </w:rPr>
        <w:t>This is a paragraph.</w:t>
      </w:r>
      <w:r w:rsidRPr="00F55F72">
        <w:rPr>
          <w:rFonts w:ascii="Consolas" w:eastAsia="Times New Roman" w:hAnsi="Consolas" w:cs="Times New Roman"/>
          <w:color w:val="0000CD"/>
          <w:sz w:val="23"/>
          <w:szCs w:val="23"/>
        </w:rPr>
        <w:t>&lt;</w:t>
      </w:r>
      <w:r w:rsidRPr="00F55F72">
        <w:rPr>
          <w:rFonts w:ascii="Consolas" w:eastAsia="Times New Roman" w:hAnsi="Consolas" w:cs="Times New Roman"/>
          <w:color w:val="A52A2A"/>
          <w:sz w:val="23"/>
          <w:szCs w:val="23"/>
        </w:rPr>
        <w:t>/p</w:t>
      </w:r>
      <w:r w:rsidRPr="00F55F72">
        <w:rPr>
          <w:rFonts w:ascii="Consolas" w:eastAsia="Times New Roman" w:hAnsi="Consolas" w:cs="Times New Roman"/>
          <w:color w:val="0000CD"/>
          <w:sz w:val="23"/>
          <w:szCs w:val="23"/>
        </w:rPr>
        <w:t>&gt;</w:t>
      </w:r>
    </w:p>
    <w:p w14:paraId="15F2DF02" w14:textId="39A9D3EC" w:rsidR="00F55F72" w:rsidRDefault="00F55F72" w:rsidP="00532A18">
      <w:pPr>
        <w:jc w:val="both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p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font-size:160%;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This is a paragraph.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p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492E586F" w14:textId="4E66295C" w:rsidR="00F55F72" w:rsidRDefault="008C0F59" w:rsidP="00532A18">
      <w:pPr>
        <w:jc w:val="both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p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text-align:center;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Centered paragraph.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p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404D8CFB" w14:textId="6B0BD042" w:rsidR="00736131" w:rsidRDefault="00736131" w:rsidP="00532A18">
      <w:pPr>
        <w:jc w:val="both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h1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border:2px solid Tomato;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Hello World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h1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021E5046" w14:textId="77777777" w:rsidR="008C0F59" w:rsidRDefault="008C0F59" w:rsidP="00532A18">
      <w:pPr>
        <w:jc w:val="both"/>
        <w:rPr>
          <w:rStyle w:val="tagcolor"/>
          <w:rFonts w:ascii="Consolas" w:hAnsi="Consolas"/>
          <w:color w:val="0000CD"/>
          <w:sz w:val="23"/>
          <w:szCs w:val="23"/>
        </w:rPr>
      </w:pPr>
    </w:p>
    <w:p w14:paraId="292D6533" w14:textId="42273EF6" w:rsidR="00F55F72" w:rsidRDefault="008C0F59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Formatting tags which are used for formatting the text are listed below:</w:t>
      </w:r>
    </w:p>
    <w:p w14:paraId="4ECBA2F4" w14:textId="77777777" w:rsidR="007B58D6" w:rsidRPr="007B58D6" w:rsidRDefault="007B58D6" w:rsidP="00532A1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b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Bold text</w:t>
      </w:r>
    </w:p>
    <w:p w14:paraId="75373CD6" w14:textId="77777777" w:rsidR="007B58D6" w:rsidRPr="007B58D6" w:rsidRDefault="007B58D6" w:rsidP="00532A1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strong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Important text</w:t>
      </w:r>
    </w:p>
    <w:p w14:paraId="6325C18B" w14:textId="77777777" w:rsidR="007B58D6" w:rsidRPr="007B58D6" w:rsidRDefault="007B58D6" w:rsidP="00532A1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i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Italic text</w:t>
      </w:r>
    </w:p>
    <w:p w14:paraId="3A7EEF9A" w14:textId="77777777" w:rsidR="007B58D6" w:rsidRPr="007B58D6" w:rsidRDefault="007B58D6" w:rsidP="00532A1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em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Emphasized text</w:t>
      </w:r>
    </w:p>
    <w:p w14:paraId="32BAB552" w14:textId="77777777" w:rsidR="007B58D6" w:rsidRPr="007B58D6" w:rsidRDefault="007B58D6" w:rsidP="00532A1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mark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Marked text</w:t>
      </w:r>
    </w:p>
    <w:p w14:paraId="3FCAE47B" w14:textId="77777777" w:rsidR="007B58D6" w:rsidRPr="007B58D6" w:rsidRDefault="007B58D6" w:rsidP="00532A1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small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Smaller text</w:t>
      </w:r>
    </w:p>
    <w:p w14:paraId="65AC066B" w14:textId="77777777" w:rsidR="007B58D6" w:rsidRPr="007B58D6" w:rsidRDefault="007B58D6" w:rsidP="00532A1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del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Deleted text</w:t>
      </w:r>
    </w:p>
    <w:p w14:paraId="137F1881" w14:textId="77777777" w:rsidR="007B58D6" w:rsidRPr="007B58D6" w:rsidRDefault="007B58D6" w:rsidP="00532A1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ins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Inserted text</w:t>
      </w:r>
    </w:p>
    <w:p w14:paraId="0DDBDA58" w14:textId="77777777" w:rsidR="007B58D6" w:rsidRPr="007B58D6" w:rsidRDefault="007B58D6" w:rsidP="00532A1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sub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Subscript text</w:t>
      </w:r>
    </w:p>
    <w:p w14:paraId="46540E67" w14:textId="77777777" w:rsidR="007B58D6" w:rsidRPr="007B58D6" w:rsidRDefault="007B58D6" w:rsidP="00532A18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7B58D6">
        <w:rPr>
          <w:rFonts w:ascii="Consolas" w:eastAsia="Times New Roman" w:hAnsi="Consolas" w:cs="Courier New"/>
          <w:color w:val="DC143C"/>
          <w:sz w:val="20"/>
          <w:szCs w:val="20"/>
          <w:shd w:val="clear" w:color="auto" w:fill="F1F1F1"/>
        </w:rPr>
        <w:t>&lt;sup&gt;</w:t>
      </w:r>
      <w:r w:rsidRPr="007B58D6">
        <w:rPr>
          <w:rFonts w:ascii="Verdana" w:eastAsia="Times New Roman" w:hAnsi="Verdana" w:cs="Times New Roman"/>
          <w:color w:val="000000"/>
          <w:sz w:val="23"/>
          <w:szCs w:val="23"/>
        </w:rPr>
        <w:t> - Superscript text</w:t>
      </w:r>
    </w:p>
    <w:p w14:paraId="76A74C0A" w14:textId="724D8964" w:rsidR="008C0F59" w:rsidRDefault="003F69D8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Commenting a HTML tag is in this way: &lt;!—some code here --&gt;</w:t>
      </w:r>
    </w:p>
    <w:p w14:paraId="239CAFD9" w14:textId="5966B132" w:rsidR="003F69D8" w:rsidRDefault="008921D6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For colors with can compose them with different quantities of 3 colors.</w:t>
      </w:r>
    </w:p>
    <w:p w14:paraId="14562C68" w14:textId="634246D0" w:rsidR="00527FFB" w:rsidRDefault="00B0711A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Bookmark is used for moving in a page.</w:t>
      </w:r>
      <w:r w:rsidR="00527FFB">
        <w:rPr>
          <w:sz w:val="32"/>
          <w:szCs w:val="32"/>
        </w:rPr>
        <w:t xml:space="preserve"> I took a note from this, it can be found on the folder of the note.</w:t>
      </w:r>
      <w:r w:rsidR="001A6909">
        <w:rPr>
          <w:sz w:val="32"/>
          <w:szCs w:val="32"/>
        </w:rPr>
        <w:t xml:space="preserve"> Its main idea is to work with “id” and address it by #id.</w:t>
      </w:r>
    </w:p>
    <w:p w14:paraId="21AFE339" w14:textId="77777777" w:rsidR="00534A06" w:rsidRDefault="00534A06" w:rsidP="00532A18">
      <w:pPr>
        <w:jc w:val="both"/>
        <w:rPr>
          <w:sz w:val="32"/>
          <w:szCs w:val="32"/>
        </w:rPr>
      </w:pPr>
      <w:r w:rsidRPr="000A5733">
        <w:rPr>
          <w:b/>
          <w:bCs/>
          <w:sz w:val="32"/>
          <w:szCs w:val="32"/>
        </w:rPr>
        <w:t>Image maps</w:t>
      </w:r>
      <w:r>
        <w:rPr>
          <w:sz w:val="32"/>
          <w:szCs w:val="32"/>
        </w:rPr>
        <w:t>: putting link on images</w:t>
      </w:r>
    </w:p>
    <w:p w14:paraId="73ACB9C0" w14:textId="77777777" w:rsidR="00534A06" w:rsidRDefault="00534A06" w:rsidP="00532A18">
      <w:pPr>
        <w:jc w:val="both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img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rc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workplace.jpg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al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Workplace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usemap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#workmap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map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nam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workmap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area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ha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rect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coords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34,44,270,350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al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omputer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href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omputer.htm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area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ha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rect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coords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290,172,333,250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al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Phone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href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phone.htm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area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ha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ircle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coords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337,300,44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al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offee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href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offee.htm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map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445EF5DB" w14:textId="77777777" w:rsidR="00534A06" w:rsidRDefault="00534A06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For complex shapes, we can poly as follows:</w:t>
      </w:r>
    </w:p>
    <w:p w14:paraId="0A0ABD2F" w14:textId="77777777" w:rsidR="00534A06" w:rsidRDefault="00534A06" w:rsidP="00532A18">
      <w:pPr>
        <w:jc w:val="both"/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</w:pP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lt;</w:t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area</w:t>
      </w:r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shape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poly"</w:t>
      </w:r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coords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140,121,181,116,204,160,204,222,191,270,140,329,85,355,58,352,37,322,40,259,103,161,128,147"</w:t>
      </w:r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href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croissant.htm"</w:t>
      </w: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gt;</w:t>
      </w:r>
    </w:p>
    <w:p w14:paraId="590879C2" w14:textId="77777777" w:rsidR="00534A06" w:rsidRDefault="00534A06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Good usage of image maps: cooperation with JS</w:t>
      </w:r>
    </w:p>
    <w:p w14:paraId="3533DE78" w14:textId="77777777" w:rsidR="00534A06" w:rsidRDefault="00534A06" w:rsidP="00532A18">
      <w:pPr>
        <w:jc w:val="both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map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nam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workmap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area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hap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circle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coords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337,300,44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onclick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myFunction()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map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cript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jskeywordcolor"/>
          <w:rFonts w:ascii="Consolas" w:hAnsi="Consolas"/>
          <w:color w:val="0000CD"/>
          <w:sz w:val="23"/>
          <w:szCs w:val="23"/>
        </w:rPr>
        <w:t>function</w:t>
      </w:r>
      <w:r>
        <w:rPr>
          <w:rStyle w:val="jscolor"/>
          <w:rFonts w:ascii="Consolas" w:hAnsi="Consolas"/>
          <w:color w:val="000000"/>
          <w:sz w:val="23"/>
          <w:szCs w:val="23"/>
        </w:rPr>
        <w:t> myFunction() {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jscolor"/>
          <w:rFonts w:ascii="Consolas" w:hAnsi="Consolas"/>
          <w:color w:val="000000"/>
          <w:sz w:val="23"/>
          <w:szCs w:val="23"/>
        </w:rPr>
        <w:t>  alert(</w:t>
      </w:r>
      <w:r>
        <w:rPr>
          <w:rStyle w:val="jsstringcolor"/>
          <w:rFonts w:ascii="Consolas" w:hAnsi="Consolas"/>
          <w:color w:val="A52A2A"/>
          <w:sz w:val="23"/>
          <w:szCs w:val="23"/>
        </w:rPr>
        <w:t>"You clicked the coffee cup!"</w:t>
      </w:r>
      <w:r>
        <w:rPr>
          <w:rStyle w:val="jscolor"/>
          <w:rFonts w:ascii="Consolas" w:hAnsi="Consolas"/>
          <w:color w:val="000000"/>
          <w:sz w:val="23"/>
          <w:szCs w:val="23"/>
        </w:rPr>
        <w:t>)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jscolor"/>
          <w:rFonts w:ascii="Consolas" w:hAnsi="Consolas"/>
          <w:color w:val="000000"/>
          <w:sz w:val="23"/>
          <w:szCs w:val="23"/>
        </w:rPr>
        <w:t>}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script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5BA6AD1E" w14:textId="4822B5FD" w:rsidR="004159F0" w:rsidRDefault="00156569" w:rsidP="00532A18">
      <w:pPr>
        <w:jc w:val="both"/>
        <w:rPr>
          <w:sz w:val="32"/>
          <w:szCs w:val="32"/>
        </w:rPr>
      </w:pPr>
      <w:r w:rsidRPr="001D60EF">
        <w:rPr>
          <w:i/>
          <w:iCs/>
          <w:sz w:val="32"/>
          <w:szCs w:val="32"/>
        </w:rPr>
        <w:t>&lt;picture&gt; and &lt;img&gt; difference</w:t>
      </w:r>
      <w:r>
        <w:rPr>
          <w:sz w:val="32"/>
          <w:szCs w:val="32"/>
        </w:rPr>
        <w:t xml:space="preserve">: </w:t>
      </w:r>
      <w:r w:rsidR="00784E3C">
        <w:rPr>
          <w:sz w:val="32"/>
          <w:szCs w:val="32"/>
        </w:rPr>
        <w:t xml:space="preserve">(1) </w:t>
      </w:r>
      <w:r w:rsidR="004648F2" w:rsidRPr="00F2325C">
        <w:rPr>
          <w:b/>
          <w:bCs/>
          <w:sz w:val="32"/>
          <w:szCs w:val="32"/>
        </w:rPr>
        <w:t>Bandwidth</w:t>
      </w:r>
      <w:r w:rsidR="004648F2">
        <w:rPr>
          <w:sz w:val="32"/>
          <w:szCs w:val="32"/>
        </w:rPr>
        <w:t xml:space="preserve">: </w:t>
      </w:r>
      <w:r w:rsidR="007C4068">
        <w:rPr>
          <w:sz w:val="32"/>
          <w:szCs w:val="32"/>
        </w:rPr>
        <w:t xml:space="preserve">small devices don’t need </w:t>
      </w:r>
      <w:r w:rsidR="00EB112A">
        <w:rPr>
          <w:sz w:val="32"/>
          <w:szCs w:val="32"/>
        </w:rPr>
        <w:t xml:space="preserve">large files (2) </w:t>
      </w:r>
      <w:r w:rsidR="00EB112A" w:rsidRPr="00EB112A">
        <w:rPr>
          <w:b/>
          <w:bCs/>
          <w:sz w:val="32"/>
          <w:szCs w:val="32"/>
        </w:rPr>
        <w:t>Format Support</w:t>
      </w:r>
      <w:r w:rsidR="00EB112A">
        <w:rPr>
          <w:sz w:val="32"/>
          <w:szCs w:val="32"/>
        </w:rPr>
        <w:t xml:space="preserve">: </w:t>
      </w:r>
      <w:r w:rsidR="007C495F">
        <w:rPr>
          <w:sz w:val="32"/>
          <w:szCs w:val="32"/>
        </w:rPr>
        <w:t>to put different formats of images</w:t>
      </w:r>
    </w:p>
    <w:p w14:paraId="6527BAE8" w14:textId="65DB3DA7" w:rsidR="007C495F" w:rsidRDefault="00377B17" w:rsidP="00532A18">
      <w:pPr>
        <w:jc w:val="both"/>
        <w:rPr>
          <w:sz w:val="32"/>
          <w:szCs w:val="32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picture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ourc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rcse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img_avatar.png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source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rcse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img_girl.jpg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img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rc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img_beatles.gif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alt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Beatles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style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width:auto;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/picture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77BDBB8C" w14:textId="5B5420BB" w:rsidR="00377B17" w:rsidRDefault="00420DBD" w:rsidP="00532A18">
      <w:pPr>
        <w:jc w:val="both"/>
      </w:pPr>
      <w:r>
        <w:rPr>
          <w:sz w:val="32"/>
          <w:szCs w:val="32"/>
        </w:rPr>
        <w:t xml:space="preserve">How to create a horizontal list: </w:t>
      </w:r>
      <w:hyperlink r:id="rId7" w:history="1">
        <w:r w:rsidRPr="00E17A12">
          <w:rPr>
            <w:rStyle w:val="Hyperlink"/>
          </w:rPr>
          <w:t>https://www.w3schools.com/html/tryit.asp?filename=tryhtml_lists_menu</w:t>
        </w:r>
      </w:hyperlink>
    </w:p>
    <w:p w14:paraId="14EEF227" w14:textId="030F7522" w:rsidR="00BB1062" w:rsidRDefault="002111AB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line and Block Elements: Inline ones just </w:t>
      </w:r>
      <w:r w:rsidR="0054137F">
        <w:rPr>
          <w:sz w:val="32"/>
          <w:szCs w:val="32"/>
        </w:rPr>
        <w:t>come after an element before them</w:t>
      </w:r>
      <w:r w:rsidR="00722C52">
        <w:rPr>
          <w:sz w:val="32"/>
          <w:szCs w:val="32"/>
        </w:rPr>
        <w:t xml:space="preserve"> and </w:t>
      </w:r>
      <w:r w:rsidR="00722C52">
        <w:rPr>
          <w:rFonts w:ascii="Verdana" w:hAnsi="Verdana"/>
          <w:color w:val="000000"/>
          <w:sz w:val="23"/>
          <w:szCs w:val="23"/>
          <w:shd w:val="clear" w:color="auto" w:fill="FFFFFF"/>
        </w:rPr>
        <w:t>it only takes up as much width as necessary</w:t>
      </w:r>
      <w:r w:rsidR="0054137F">
        <w:rPr>
          <w:sz w:val="32"/>
          <w:szCs w:val="32"/>
        </w:rPr>
        <w:t>, but block ones start a new line and take up the full width available</w:t>
      </w:r>
      <w:r w:rsidR="004F252F">
        <w:rPr>
          <w:sz w:val="32"/>
          <w:szCs w:val="32"/>
        </w:rPr>
        <w:t>, &lt;div&gt;</w:t>
      </w:r>
      <w:r w:rsidR="005C6636">
        <w:rPr>
          <w:sz w:val="32"/>
          <w:szCs w:val="32"/>
        </w:rPr>
        <w:t xml:space="preserve"> and &lt;span&gt;</w:t>
      </w:r>
      <w:r w:rsidR="004F252F">
        <w:rPr>
          <w:sz w:val="32"/>
          <w:szCs w:val="32"/>
        </w:rPr>
        <w:t xml:space="preserve"> is the most famous block</w:t>
      </w:r>
      <w:r w:rsidR="005C6636">
        <w:rPr>
          <w:sz w:val="32"/>
          <w:szCs w:val="32"/>
        </w:rPr>
        <w:t xml:space="preserve"> and inline</w:t>
      </w:r>
      <w:r w:rsidR="004F252F">
        <w:rPr>
          <w:sz w:val="32"/>
          <w:szCs w:val="32"/>
        </w:rPr>
        <w:t xml:space="preserve"> element.</w:t>
      </w:r>
    </w:p>
    <w:p w14:paraId="6C7F339B" w14:textId="26301FB6" w:rsidR="00A17777" w:rsidRDefault="000A7054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Iframe is for showing a web page within a web page.</w:t>
      </w:r>
    </w:p>
    <w:p w14:paraId="1F3D56F8" w14:textId="72616197" w:rsidR="006F50B6" w:rsidRPr="006F50B6" w:rsidRDefault="006F50B6" w:rsidP="00532A18">
      <w:pPr>
        <w:shd w:val="clear" w:color="auto" w:fill="FFFFFF"/>
        <w:spacing w:after="0" w:line="240" w:lineRule="auto"/>
        <w:jc w:val="both"/>
        <w:rPr>
          <w:rFonts w:ascii="Consolas" w:eastAsia="Times New Roman" w:hAnsi="Consolas" w:cs="Times New Roman"/>
          <w:color w:val="000000"/>
          <w:sz w:val="23"/>
          <w:szCs w:val="23"/>
        </w:rPr>
      </w:pPr>
      <w:r w:rsidRPr="006F50B6">
        <w:rPr>
          <w:rFonts w:ascii="Consolas" w:eastAsia="Times New Roman" w:hAnsi="Consolas" w:cs="Times New Roman"/>
          <w:color w:val="0000CD"/>
          <w:sz w:val="23"/>
          <w:szCs w:val="23"/>
        </w:rPr>
        <w:t>&lt;</w:t>
      </w:r>
      <w:r w:rsidRPr="006F50B6">
        <w:rPr>
          <w:rFonts w:ascii="Consolas" w:eastAsia="Times New Roman" w:hAnsi="Consolas" w:cs="Times New Roman"/>
          <w:color w:val="A52A2A"/>
          <w:sz w:val="23"/>
          <w:szCs w:val="23"/>
        </w:rPr>
        <w:t>iframe</w:t>
      </w:r>
      <w:r w:rsidRPr="006F50B6">
        <w:rPr>
          <w:rFonts w:ascii="Consolas" w:eastAsia="Times New Roman" w:hAnsi="Consolas" w:cs="Times New Roman"/>
          <w:color w:val="FF0000"/>
          <w:sz w:val="23"/>
          <w:szCs w:val="23"/>
        </w:rPr>
        <w:t> src</w:t>
      </w:r>
      <w:r w:rsidRPr="006F50B6">
        <w:rPr>
          <w:rFonts w:ascii="Consolas" w:eastAsia="Times New Roman" w:hAnsi="Consolas" w:cs="Times New Roman"/>
          <w:color w:val="0000CD"/>
          <w:sz w:val="23"/>
          <w:szCs w:val="23"/>
        </w:rPr>
        <w:t>="demo_iframe.htm"</w:t>
      </w:r>
      <w:r w:rsidRPr="006F50B6">
        <w:rPr>
          <w:rFonts w:ascii="Consolas" w:eastAsia="Times New Roman" w:hAnsi="Consolas" w:cs="Times New Roman"/>
          <w:color w:val="FF0000"/>
          <w:sz w:val="23"/>
          <w:szCs w:val="23"/>
        </w:rPr>
        <w:t> style</w:t>
      </w:r>
      <w:r w:rsidRPr="006F50B6">
        <w:rPr>
          <w:rFonts w:ascii="Consolas" w:eastAsia="Times New Roman" w:hAnsi="Consolas" w:cs="Times New Roman"/>
          <w:color w:val="0000CD"/>
          <w:sz w:val="23"/>
          <w:szCs w:val="23"/>
        </w:rPr>
        <w:t>="height:200px;width:300px;</w:t>
      </w:r>
      <w:r w:rsidR="00C22765">
        <w:rPr>
          <w:rFonts w:ascii="Consolas" w:eastAsia="Times New Roman" w:hAnsi="Consolas" w:cs="Times New Roman"/>
          <w:color w:val="0000CD"/>
          <w:sz w:val="23"/>
          <w:szCs w:val="23"/>
        </w:rPr>
        <w:t>border:none;</w:t>
      </w:r>
      <w:r w:rsidRPr="006F50B6">
        <w:rPr>
          <w:rFonts w:ascii="Consolas" w:eastAsia="Times New Roman" w:hAnsi="Consolas" w:cs="Times New Roman"/>
          <w:color w:val="0000CD"/>
          <w:sz w:val="23"/>
          <w:szCs w:val="23"/>
        </w:rPr>
        <w:t>"</w:t>
      </w:r>
      <w:r w:rsidRPr="006F50B6">
        <w:rPr>
          <w:rFonts w:ascii="Consolas" w:eastAsia="Times New Roman" w:hAnsi="Consolas" w:cs="Times New Roman"/>
          <w:color w:val="FF0000"/>
          <w:sz w:val="23"/>
          <w:szCs w:val="23"/>
        </w:rPr>
        <w:t> title</w:t>
      </w:r>
      <w:r w:rsidRPr="006F50B6">
        <w:rPr>
          <w:rFonts w:ascii="Consolas" w:eastAsia="Times New Roman" w:hAnsi="Consolas" w:cs="Times New Roman"/>
          <w:color w:val="0000CD"/>
          <w:sz w:val="23"/>
          <w:szCs w:val="23"/>
        </w:rPr>
        <w:t>="Iframe Example"&gt;&lt;</w:t>
      </w:r>
      <w:r w:rsidRPr="006F50B6">
        <w:rPr>
          <w:rFonts w:ascii="Consolas" w:eastAsia="Times New Roman" w:hAnsi="Consolas" w:cs="Times New Roman"/>
          <w:color w:val="A52A2A"/>
          <w:sz w:val="23"/>
          <w:szCs w:val="23"/>
        </w:rPr>
        <w:t>/iframe</w:t>
      </w:r>
      <w:r w:rsidRPr="006F50B6">
        <w:rPr>
          <w:rFonts w:ascii="Consolas" w:eastAsia="Times New Roman" w:hAnsi="Consolas" w:cs="Times New Roman"/>
          <w:color w:val="0000CD"/>
          <w:sz w:val="23"/>
          <w:szCs w:val="23"/>
        </w:rPr>
        <w:t>&gt;</w:t>
      </w:r>
    </w:p>
    <w:p w14:paraId="60DEF1BB" w14:textId="01C9BC73" w:rsidR="006F50B6" w:rsidRDefault="009B1EDE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We can use JS codes in out HTML file by writing our script between two &lt;script&gt; and &lt;/script&gt; tags. The example can be viewed </w:t>
      </w:r>
      <w:r w:rsidR="00112E94">
        <w:rPr>
          <w:sz w:val="32"/>
          <w:szCs w:val="32"/>
        </w:rPr>
        <w:t>in the following link:</w:t>
      </w:r>
    </w:p>
    <w:p w14:paraId="0B41D8CF" w14:textId="4E1EF701" w:rsidR="00B06FE3" w:rsidRDefault="00340ED8" w:rsidP="00532A18">
      <w:pPr>
        <w:jc w:val="both"/>
        <w:rPr>
          <w:rStyle w:val="Hyperlink"/>
        </w:rPr>
      </w:pPr>
      <w:hyperlink r:id="rId8" w:history="1">
        <w:r w:rsidR="00B06FE3" w:rsidRPr="00E17A12">
          <w:rPr>
            <w:rStyle w:val="Hyperlink"/>
          </w:rPr>
          <w:t>https://www.w3schools.com/html/tryit.asp?filename=tryhtml_script_html</w:t>
        </w:r>
      </w:hyperlink>
    </w:p>
    <w:p w14:paraId="14F6B6C9" w14:textId="6D1225BF" w:rsidR="00E169FD" w:rsidRDefault="00845C82" w:rsidP="00532A18">
      <w:pPr>
        <w:jc w:val="both"/>
        <w:rPr>
          <w:sz w:val="32"/>
          <w:szCs w:val="32"/>
        </w:rPr>
      </w:pPr>
      <w:r w:rsidRPr="00845C82">
        <w:rPr>
          <w:sz w:val="32"/>
          <w:szCs w:val="32"/>
        </w:rPr>
        <w:t>&lt;head&gt;</w:t>
      </w:r>
      <w:r w:rsidR="000F0B86">
        <w:rPr>
          <w:sz w:val="32"/>
          <w:szCs w:val="32"/>
        </w:rPr>
        <w:t xml:space="preserve"> is for metadata, like &lt;title&gt; which is for SEO, &lt;style&gt; for CSS, &lt;link&gt; for linking to CSS stylesheets, &lt;meta&gt; for different purposes from language, character set to keywords and viewpoint.</w:t>
      </w:r>
    </w:p>
    <w:p w14:paraId="6C3EF3F7" w14:textId="14B9FE8E" w:rsidR="000F0B86" w:rsidRDefault="000F0B86" w:rsidP="00532A18">
      <w:pPr>
        <w:jc w:val="both"/>
        <w:rPr>
          <w:sz w:val="32"/>
          <w:szCs w:val="32"/>
        </w:rPr>
      </w:pP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lt;</w:t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meta</w:t>
      </w:r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name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viewport"</w:t>
      </w:r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content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width=device-width, initial-scale=1.0"</w:t>
      </w: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gt;</w:t>
      </w:r>
    </w:p>
    <w:p w14:paraId="2931EC25" w14:textId="74FD6D9C" w:rsidR="000F0B86" w:rsidRDefault="002918E4" w:rsidP="00532A18">
      <w:pPr>
        <w:jc w:val="both"/>
        <w:rPr>
          <w:sz w:val="32"/>
          <w:szCs w:val="32"/>
        </w:rPr>
      </w:pPr>
      <w:r w:rsidRPr="00762755">
        <w:rPr>
          <w:b/>
          <w:bCs/>
          <w:sz w:val="32"/>
          <w:szCs w:val="32"/>
        </w:rPr>
        <w:t>Layout in HTML</w:t>
      </w:r>
      <w:r>
        <w:rPr>
          <w:sz w:val="32"/>
          <w:szCs w:val="32"/>
        </w:rPr>
        <w:t>:</w:t>
      </w:r>
    </w:p>
    <w:p w14:paraId="3962E784" w14:textId="6AF0880E" w:rsidR="002918E4" w:rsidRDefault="00090551" w:rsidP="00532A18">
      <w:pPr>
        <w:jc w:val="both"/>
        <w:rPr>
          <w:sz w:val="32"/>
          <w:szCs w:val="32"/>
        </w:rPr>
      </w:pPr>
      <w:r>
        <w:rPr>
          <w:noProof/>
          <w:sz w:val="32"/>
          <w:szCs w:val="32"/>
        </w:rPr>
        <w:drawing>
          <wp:inline distT="0" distB="0" distL="0" distR="0" wp14:anchorId="2A0C1DA0" wp14:editId="6B9DE5FB">
            <wp:extent cx="5936615" cy="1991360"/>
            <wp:effectExtent l="0" t="0" r="6985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615" cy="1991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A07839" w14:textId="1A202FF6" w:rsidR="00090551" w:rsidRDefault="00C90235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ese can be formatted easily by the help of CSS frameworks like </w:t>
      </w:r>
      <w:r w:rsidR="00C830D6">
        <w:rPr>
          <w:sz w:val="32"/>
          <w:szCs w:val="32"/>
        </w:rPr>
        <w:t>Bootstrap and</w:t>
      </w:r>
      <w:r w:rsidR="006415FD">
        <w:rPr>
          <w:sz w:val="32"/>
          <w:szCs w:val="32"/>
        </w:rPr>
        <w:t xml:space="preserve"> W3.CSS.</w:t>
      </w:r>
    </w:p>
    <w:p w14:paraId="3B38641C" w14:textId="453DCA6A" w:rsidR="00A8154B" w:rsidRDefault="003B0F1E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HTML Forms:</w:t>
      </w:r>
      <w:r w:rsidR="00304E93">
        <w:rPr>
          <w:sz w:val="32"/>
          <w:szCs w:val="32"/>
        </w:rPr>
        <w:t xml:space="preserve"> For receiving data from the user.</w:t>
      </w:r>
    </w:p>
    <w:p w14:paraId="6F55E9B9" w14:textId="77777777" w:rsidR="00A8154B" w:rsidRPr="00A8154B" w:rsidRDefault="00A8154B" w:rsidP="00532A18">
      <w:pPr>
        <w:shd w:val="clear" w:color="auto" w:fill="FFFFFF"/>
        <w:spacing w:before="288" w:after="288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b/>
          <w:bCs/>
          <w:color w:val="000000"/>
          <w:sz w:val="23"/>
          <w:szCs w:val="23"/>
        </w:rPr>
        <w:t>Notes on GET:</w:t>
      </w:r>
    </w:p>
    <w:p w14:paraId="4DF45BB6" w14:textId="77777777" w:rsidR="00A8154B" w:rsidRPr="00A8154B" w:rsidRDefault="00A8154B" w:rsidP="00532A1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color w:val="000000"/>
          <w:sz w:val="23"/>
          <w:szCs w:val="23"/>
        </w:rPr>
        <w:t>Appends the form data to the URL, in name/value pairs</w:t>
      </w:r>
    </w:p>
    <w:p w14:paraId="326F388C" w14:textId="77777777" w:rsidR="00A8154B" w:rsidRPr="00A8154B" w:rsidRDefault="00A8154B" w:rsidP="00532A1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color w:val="000000"/>
          <w:sz w:val="23"/>
          <w:szCs w:val="23"/>
        </w:rPr>
        <w:t>NEVER use GET to send sensitive data! (the submitted form data is visible in the URL!)</w:t>
      </w:r>
    </w:p>
    <w:p w14:paraId="6FD92E1F" w14:textId="77777777" w:rsidR="00A8154B" w:rsidRPr="00A8154B" w:rsidRDefault="00A8154B" w:rsidP="00532A1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color w:val="000000"/>
          <w:sz w:val="23"/>
          <w:szCs w:val="23"/>
        </w:rPr>
        <w:t>The length of a URL is limited (2048 characters)</w:t>
      </w:r>
    </w:p>
    <w:p w14:paraId="79CB3E3D" w14:textId="77777777" w:rsidR="00A8154B" w:rsidRPr="00A8154B" w:rsidRDefault="00A8154B" w:rsidP="00532A1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color w:val="000000"/>
          <w:sz w:val="23"/>
          <w:szCs w:val="23"/>
        </w:rPr>
        <w:t>Useful for form submissions where a user wants to bookmark the result</w:t>
      </w:r>
    </w:p>
    <w:p w14:paraId="051FA86B" w14:textId="77777777" w:rsidR="00A8154B" w:rsidRPr="00A8154B" w:rsidRDefault="00A8154B" w:rsidP="00532A18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color w:val="000000"/>
          <w:sz w:val="23"/>
          <w:szCs w:val="23"/>
        </w:rPr>
        <w:t>GET is good for non-secure data, like query strings in Google</w:t>
      </w:r>
    </w:p>
    <w:p w14:paraId="2A8CC6E5" w14:textId="77777777" w:rsidR="00A8154B" w:rsidRPr="00A8154B" w:rsidRDefault="00A8154B" w:rsidP="00532A18">
      <w:pPr>
        <w:shd w:val="clear" w:color="auto" w:fill="FFFFFF"/>
        <w:spacing w:before="288" w:after="288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b/>
          <w:bCs/>
          <w:color w:val="000000"/>
          <w:sz w:val="23"/>
          <w:szCs w:val="23"/>
        </w:rPr>
        <w:t>Notes on POST:</w:t>
      </w:r>
    </w:p>
    <w:p w14:paraId="75B7179B" w14:textId="77777777" w:rsidR="00A8154B" w:rsidRPr="00A8154B" w:rsidRDefault="00A8154B" w:rsidP="00532A18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color w:val="000000"/>
          <w:sz w:val="23"/>
          <w:szCs w:val="23"/>
        </w:rPr>
        <w:t>Appends the form data inside the body of the HTTP request (the submitted form data is not shown in the URL)</w:t>
      </w:r>
    </w:p>
    <w:p w14:paraId="0C117C0A" w14:textId="77777777" w:rsidR="00A8154B" w:rsidRPr="00A8154B" w:rsidRDefault="00A8154B" w:rsidP="00532A18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color w:val="000000"/>
          <w:sz w:val="23"/>
          <w:szCs w:val="23"/>
        </w:rPr>
        <w:t>POST has no size limitations, and can be used to send large amounts of data.</w:t>
      </w:r>
    </w:p>
    <w:p w14:paraId="15D0404F" w14:textId="77777777" w:rsidR="00A8154B" w:rsidRPr="00A8154B" w:rsidRDefault="00A8154B" w:rsidP="00532A18">
      <w:pPr>
        <w:numPr>
          <w:ilvl w:val="0"/>
          <w:numId w:val="4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Verdana" w:eastAsia="Times New Roman" w:hAnsi="Verdana" w:cs="Times New Roman"/>
          <w:color w:val="000000"/>
          <w:sz w:val="23"/>
          <w:szCs w:val="23"/>
        </w:rPr>
      </w:pPr>
      <w:r w:rsidRPr="00A8154B">
        <w:rPr>
          <w:rFonts w:ascii="Verdana" w:eastAsia="Times New Roman" w:hAnsi="Verdana" w:cs="Times New Roman"/>
          <w:color w:val="000000"/>
          <w:sz w:val="23"/>
          <w:szCs w:val="23"/>
        </w:rPr>
        <w:t>Form submissions with POST cannot be bookmarked</w:t>
      </w:r>
    </w:p>
    <w:p w14:paraId="39B9E04A" w14:textId="6925004C" w:rsidR="00FB7BD1" w:rsidRDefault="00FB7BD1" w:rsidP="00532A18">
      <w:pPr>
        <w:jc w:val="both"/>
        <w:rPr>
          <w:sz w:val="32"/>
          <w:szCs w:val="32"/>
          <w:lang w:bidi="fa-IR"/>
        </w:rPr>
      </w:pPr>
      <w:r>
        <w:rPr>
          <w:sz w:val="32"/>
          <w:szCs w:val="32"/>
        </w:rPr>
        <w:t>There many input types</w:t>
      </w:r>
      <w:r w:rsidR="00582551">
        <w:rPr>
          <w:sz w:val="32"/>
          <w:szCs w:val="32"/>
        </w:rPr>
        <w:t xml:space="preserve">, which make the </w:t>
      </w:r>
      <w:r w:rsidR="00E84585">
        <w:rPr>
          <w:sz w:val="32"/>
          <w:szCs w:val="32"/>
        </w:rPr>
        <w:t>validation very easy.</w:t>
      </w:r>
    </w:p>
    <w:p w14:paraId="4B896310" w14:textId="5698FA6B" w:rsidR="00E43F3E" w:rsidRPr="00845C82" w:rsidRDefault="00E43F3E" w:rsidP="00532A18">
      <w:pPr>
        <w:jc w:val="both"/>
        <w:rPr>
          <w:sz w:val="32"/>
          <w:szCs w:val="32"/>
          <w:lang w:bidi="fa-IR"/>
        </w:rPr>
      </w:pPr>
      <w:r>
        <w:rPr>
          <w:sz w:val="32"/>
          <w:szCs w:val="32"/>
          <w:lang w:bidi="fa-IR"/>
        </w:rPr>
        <w:t>I also learned how to embed a video from YouTube using Iframe.</w:t>
      </w:r>
    </w:p>
    <w:p w14:paraId="7ED30635" w14:textId="0B693A44" w:rsidR="006C45AF" w:rsidRDefault="006C45AF" w:rsidP="00532A18">
      <w:pPr>
        <w:pStyle w:val="Heading1"/>
        <w:jc w:val="both"/>
      </w:pPr>
      <w:r>
        <w:t xml:space="preserve">What I </w:t>
      </w:r>
      <w:r w:rsidR="00443FC4">
        <w:t>reviewed</w:t>
      </w:r>
      <w:r>
        <w:t xml:space="preserve"> about CSS</w:t>
      </w:r>
      <w:r w:rsidR="008601C8">
        <w:t>, also what I coded</w:t>
      </w:r>
    </w:p>
    <w:p w14:paraId="59E975B9" w14:textId="79F47C77" w:rsidR="00CD6FF6" w:rsidRDefault="00CD6FF6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SS stands for </w:t>
      </w:r>
      <w:r w:rsidR="00DD60AA">
        <w:rPr>
          <w:sz w:val="32"/>
          <w:szCs w:val="32"/>
        </w:rPr>
        <w:t>Cascading Style Sheets</w:t>
      </w:r>
    </w:p>
    <w:p w14:paraId="3357DBF7" w14:textId="55CC22FA" w:rsidR="004B5F79" w:rsidRDefault="004956E1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External CSS:</w:t>
      </w:r>
    </w:p>
    <w:p w14:paraId="06CA92A1" w14:textId="77777777" w:rsidR="00BC3714" w:rsidRDefault="004956E1" w:rsidP="00532A18">
      <w:pPr>
        <w:jc w:val="both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head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tagcolor"/>
          <w:rFonts w:ascii="Consolas" w:hAnsi="Consolas"/>
          <w:color w:val="0000CD"/>
          <w:sz w:val="23"/>
          <w:szCs w:val="23"/>
        </w:rPr>
        <w:t>&lt;</w:t>
      </w:r>
      <w:r>
        <w:rPr>
          <w:rStyle w:val="tagnamecolor"/>
          <w:rFonts w:ascii="Consolas" w:hAnsi="Consolas"/>
          <w:color w:val="A52A2A"/>
          <w:sz w:val="23"/>
          <w:szCs w:val="23"/>
        </w:rPr>
        <w:t>link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rel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stylesheet"</w:t>
      </w:r>
      <w:r>
        <w:rPr>
          <w:rStyle w:val="attributecolor"/>
          <w:rFonts w:ascii="Consolas" w:hAnsi="Consolas"/>
          <w:color w:val="FF0000"/>
          <w:sz w:val="23"/>
          <w:szCs w:val="23"/>
        </w:rPr>
        <w:t> href</w:t>
      </w:r>
      <w:r>
        <w:rPr>
          <w:rStyle w:val="attributevaluecolor"/>
          <w:rFonts w:ascii="Consolas" w:hAnsi="Consolas"/>
          <w:color w:val="0000CD"/>
          <w:sz w:val="23"/>
          <w:szCs w:val="23"/>
        </w:rPr>
        <w:t>="styles.css"</w:t>
      </w:r>
      <w:r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0EFE7810" w14:textId="356B39FC" w:rsidR="00D227BA" w:rsidRDefault="00BC3714" w:rsidP="00532A18">
      <w:pPr>
        <w:jc w:val="both"/>
        <w:rPr>
          <w:rStyle w:val="tagcolor"/>
          <w:rFonts w:ascii="Consolas" w:hAnsi="Consolas"/>
          <w:color w:val="0000CD"/>
          <w:sz w:val="23"/>
          <w:szCs w:val="23"/>
        </w:rPr>
      </w:pP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lt;</w:t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link</w:t>
      </w:r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rel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stylesheet"</w:t>
      </w:r>
      <w:r>
        <w:rPr>
          <w:rStyle w:val="attributecolor"/>
          <w:rFonts w:ascii="Consolas" w:hAnsi="Consolas"/>
          <w:color w:val="FF0000"/>
          <w:sz w:val="23"/>
          <w:szCs w:val="23"/>
          <w:shd w:val="clear" w:color="auto" w:fill="FFFFFF"/>
        </w:rPr>
        <w:t> href</w:t>
      </w:r>
      <w:r>
        <w:rPr>
          <w:rStyle w:val="attributevaluecolor"/>
          <w:rFonts w:ascii="Consolas" w:hAnsi="Consolas"/>
          <w:color w:val="0000CD"/>
          <w:sz w:val="23"/>
          <w:szCs w:val="23"/>
          <w:shd w:val="clear" w:color="auto" w:fill="FFFFFF"/>
        </w:rPr>
        <w:t>="https://www.w3schools.com/html/styles.css"</w:t>
      </w:r>
      <w:r>
        <w:rPr>
          <w:rStyle w:val="tagcolor"/>
          <w:rFonts w:ascii="Consolas" w:hAnsi="Consolas"/>
          <w:color w:val="0000CD"/>
          <w:sz w:val="23"/>
          <w:szCs w:val="23"/>
          <w:shd w:val="clear" w:color="auto" w:fill="FFFFFF"/>
        </w:rPr>
        <w:t>&gt;</w:t>
      </w:r>
      <w:r w:rsidR="004956E1">
        <w:rPr>
          <w:rFonts w:ascii="Consolas" w:hAnsi="Consolas"/>
          <w:color w:val="000000"/>
          <w:sz w:val="23"/>
          <w:szCs w:val="23"/>
        </w:rPr>
        <w:br/>
      </w:r>
      <w:r w:rsidR="004956E1">
        <w:rPr>
          <w:rStyle w:val="tagcolor"/>
          <w:rFonts w:ascii="Consolas" w:hAnsi="Consolas"/>
          <w:color w:val="0000CD"/>
          <w:sz w:val="23"/>
          <w:szCs w:val="23"/>
        </w:rPr>
        <w:t>&lt;</w:t>
      </w:r>
      <w:r w:rsidR="004956E1">
        <w:rPr>
          <w:rStyle w:val="tagnamecolor"/>
          <w:rFonts w:ascii="Consolas" w:hAnsi="Consolas"/>
          <w:color w:val="A52A2A"/>
          <w:sz w:val="23"/>
          <w:szCs w:val="23"/>
        </w:rPr>
        <w:t>/head</w:t>
      </w:r>
      <w:r w:rsidR="004956E1">
        <w:rPr>
          <w:rStyle w:val="tagcolor"/>
          <w:rFonts w:ascii="Consolas" w:hAnsi="Consolas"/>
          <w:color w:val="0000CD"/>
          <w:sz w:val="23"/>
          <w:szCs w:val="23"/>
        </w:rPr>
        <w:t>&gt;</w:t>
      </w:r>
    </w:p>
    <w:p w14:paraId="12FDB91F" w14:textId="1E9F6DC4" w:rsidR="004956E1" w:rsidRDefault="00D227BA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nside of a </w:t>
      </w:r>
      <w:r w:rsidR="00A62C89">
        <w:rPr>
          <w:sz w:val="32"/>
          <w:szCs w:val="32"/>
        </w:rPr>
        <w:t>CSS</w:t>
      </w:r>
      <w:r>
        <w:rPr>
          <w:sz w:val="32"/>
          <w:szCs w:val="32"/>
        </w:rPr>
        <w:t xml:space="preserve"> file:</w:t>
      </w:r>
    </w:p>
    <w:p w14:paraId="292AD1B3" w14:textId="39D12DE8" w:rsidR="00730855" w:rsidRDefault="00D227BA" w:rsidP="007B4CD8">
      <w:pP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body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 background-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powderblu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h1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blu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p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 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red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14:paraId="28DAFC5E" w14:textId="15D0A135" w:rsidR="00730855" w:rsidRDefault="00730855" w:rsidP="007B4CD8">
      <w:pP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FF0000"/>
          <w:sz w:val="23"/>
          <w:szCs w:val="23"/>
          <w:shd w:val="clear" w:color="auto" w:fill="FFFFFF"/>
        </w:rPr>
        <w:t>borde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2px solid powderblu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14:paraId="7FC52DDD" w14:textId="14C7BA02" w:rsidR="00B0199B" w:rsidRDefault="00B0199B" w:rsidP="007B4CD8">
      <w:pP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FF0000"/>
          <w:sz w:val="23"/>
          <w:szCs w:val="23"/>
          <w:shd w:val="clear" w:color="auto" w:fill="FFFFFF"/>
        </w:rPr>
        <w:t>  padding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30px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14:paraId="4D37A2FC" w14:textId="71548672" w:rsidR="007F6D80" w:rsidRDefault="007F6D80" w:rsidP="007B4CD8">
      <w:pP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FF0000"/>
          <w:sz w:val="23"/>
          <w:szCs w:val="23"/>
          <w:shd w:val="clear" w:color="auto" w:fill="FFFFFF"/>
        </w:rPr>
        <w:t>  margin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50px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14:paraId="0B42D509" w14:textId="7BA327FB" w:rsidR="00D227BA" w:rsidRDefault="008A7FBB" w:rsidP="007B4CD8">
      <w:pP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Consolas" w:hAnsi="Consolas"/>
          <w:color w:val="FF0000"/>
          <w:sz w:val="23"/>
          <w:szCs w:val="23"/>
          <w:shd w:val="clear" w:color="auto" w:fill="FFFFFF"/>
        </w:rPr>
        <w:t>  font-family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courie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</w:rPr>
        <w:br/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t>  font-siz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160%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 w:rsidR="00D227BA"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 w:rsidR="00D227BA"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</w:p>
    <w:p w14:paraId="6B423A2E" w14:textId="37F4F643" w:rsidR="00D227BA" w:rsidRDefault="00952806" w:rsidP="007B4CD8">
      <w:pPr>
        <w:rPr>
          <w:sz w:val="32"/>
          <w:szCs w:val="32"/>
        </w:rPr>
      </w:pPr>
      <w:r>
        <w:rPr>
          <w:sz w:val="32"/>
          <w:szCs w:val="32"/>
        </w:rPr>
        <w:t>Link attributes:</w:t>
      </w:r>
    </w:p>
    <w:p w14:paraId="4B983EF5" w14:textId="02CC8C93" w:rsidR="00952806" w:rsidRDefault="00952806" w:rsidP="007B4CD8">
      <w:pPr>
        <w:rPr>
          <w:rFonts w:ascii="Consolas" w:hAnsi="Consolas"/>
          <w:color w:val="A52A2A"/>
          <w:sz w:val="23"/>
          <w:szCs w:val="23"/>
          <w:shd w:val="clear" w:color="auto" w:fill="FFFFFF"/>
        </w:rPr>
      </w:pP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&lt;style&gt;</w:t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a:link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 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green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 background-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transparent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 text-decoration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non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a:visited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pink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background-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transparent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text-decoration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non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a:hover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 w:rsidR="001820D4"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 xml:space="preserve"> // it is a pseudo-class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red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background-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transparent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text-decoration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underlin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a:active 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{</w:t>
      </w:r>
      <w:r w:rsidR="00A14E28"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 xml:space="preserve"> // it is also a pseudo-class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yellow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background-color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transparent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propertycolor"/>
          <w:rFonts w:ascii="Consolas" w:hAnsi="Consolas"/>
          <w:color w:val="FF0000"/>
          <w:sz w:val="23"/>
          <w:szCs w:val="23"/>
          <w:shd w:val="clear" w:color="auto" w:fill="FFFFFF"/>
        </w:rPr>
        <w:t>  text-decoration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:</w:t>
      </w:r>
      <w:r>
        <w:rPr>
          <w:rStyle w:val="csspropertyvaluecolor"/>
          <w:rFonts w:ascii="Consolas" w:hAnsi="Consolas"/>
          <w:color w:val="0000CD"/>
          <w:sz w:val="23"/>
          <w:szCs w:val="23"/>
          <w:shd w:val="clear" w:color="auto" w:fill="FFFFFF"/>
        </w:rPr>
        <w:t> underline</w:t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FF0000"/>
          <w:sz w:val="23"/>
          <w:szCs w:val="23"/>
          <w:shd w:val="clear" w:color="auto" w:fill="FFFFFF"/>
        </w:rPr>
        <w:br/>
      </w:r>
      <w:r>
        <w:rPr>
          <w:rStyle w:val="cssdelimitercolor"/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r>
        <w:rPr>
          <w:rFonts w:ascii="Consolas" w:hAnsi="Consolas"/>
          <w:color w:val="A52A2A"/>
          <w:sz w:val="23"/>
          <w:szCs w:val="23"/>
        </w:rPr>
        <w:br/>
      </w:r>
      <w:r>
        <w:rPr>
          <w:rFonts w:ascii="Consolas" w:hAnsi="Consolas"/>
          <w:color w:val="A52A2A"/>
          <w:sz w:val="23"/>
          <w:szCs w:val="23"/>
          <w:shd w:val="clear" w:color="auto" w:fill="FFFFFF"/>
        </w:rPr>
        <w:t>&lt;/style&gt;</w:t>
      </w:r>
    </w:p>
    <w:p w14:paraId="2B5F9F0C" w14:textId="6542C06F" w:rsidR="00952806" w:rsidRDefault="00A62C89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e </w:t>
      </w:r>
      <w:r w:rsidR="000230F8">
        <w:rPr>
          <w:sz w:val="32"/>
          <w:szCs w:val="32"/>
        </w:rPr>
        <w:t>“</w:t>
      </w:r>
      <w:r w:rsidR="000230F8" w:rsidRPr="006B5798">
        <w:rPr>
          <w:b/>
          <w:bCs/>
          <w:color w:val="FF0000"/>
          <w:sz w:val="32"/>
          <w:szCs w:val="32"/>
        </w:rPr>
        <w:t>float</w:t>
      </w:r>
      <w:r w:rsidR="000230F8">
        <w:rPr>
          <w:sz w:val="32"/>
          <w:szCs w:val="32"/>
        </w:rPr>
        <w:t xml:space="preserve">” style of </w:t>
      </w:r>
      <w:r w:rsidR="000A5733">
        <w:rPr>
          <w:sz w:val="32"/>
          <w:szCs w:val="32"/>
        </w:rPr>
        <w:t>an</w:t>
      </w:r>
      <w:r w:rsidR="000230F8">
        <w:rPr>
          <w:sz w:val="32"/>
          <w:szCs w:val="32"/>
        </w:rPr>
        <w:t xml:space="preserve"> image makes it out of a block.</w:t>
      </w:r>
    </w:p>
    <w:p w14:paraId="1EAD4E67" w14:textId="3FB4EF92" w:rsidR="000771CC" w:rsidRDefault="004D305B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I watched several videos and coded simultaneously with them on how to use class, id.</w:t>
      </w:r>
    </w:p>
    <w:p w14:paraId="1B578471" w14:textId="3FD13C51" w:rsidR="004D305B" w:rsidRDefault="004D305B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 learned how to change the color, and how to use gradient. How to put </w:t>
      </w:r>
      <w:r w:rsidR="009C642F">
        <w:rPr>
          <w:sz w:val="32"/>
          <w:szCs w:val="32"/>
        </w:rPr>
        <w:t xml:space="preserve">background </w:t>
      </w:r>
      <w:r>
        <w:rPr>
          <w:sz w:val="32"/>
          <w:szCs w:val="32"/>
        </w:rPr>
        <w:t>image</w:t>
      </w:r>
      <w:r w:rsidR="009C642F">
        <w:rPr>
          <w:sz w:val="32"/>
          <w:szCs w:val="32"/>
        </w:rPr>
        <w:t>, style it</w:t>
      </w:r>
      <w:r w:rsidR="00A62C89">
        <w:rPr>
          <w:sz w:val="32"/>
          <w:szCs w:val="32"/>
        </w:rPr>
        <w:t>,</w:t>
      </w:r>
      <w:r>
        <w:rPr>
          <w:sz w:val="32"/>
          <w:szCs w:val="32"/>
        </w:rPr>
        <w:t xml:space="preserve"> and give</w:t>
      </w:r>
      <w:r w:rsidR="00EC68A8">
        <w:rPr>
          <w:sz w:val="32"/>
          <w:szCs w:val="32"/>
        </w:rPr>
        <w:t xml:space="preserve"> </w:t>
      </w:r>
      <w:r w:rsidR="00A62C89">
        <w:rPr>
          <w:sz w:val="32"/>
          <w:szCs w:val="32"/>
        </w:rPr>
        <w:t>HTML</w:t>
      </w:r>
      <w:r w:rsidR="00EC68A8">
        <w:rPr>
          <w:sz w:val="32"/>
          <w:szCs w:val="32"/>
        </w:rPr>
        <w:t xml:space="preserve"> elements</w:t>
      </w:r>
      <w:r>
        <w:rPr>
          <w:sz w:val="32"/>
          <w:szCs w:val="32"/>
        </w:rPr>
        <w:t xml:space="preserve"> borders.</w:t>
      </w:r>
    </w:p>
    <w:p w14:paraId="4BDFA759" w14:textId="5903CF08" w:rsidR="007219D3" w:rsidRDefault="007219D3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lso, I learned how to use </w:t>
      </w:r>
      <w:r w:rsidR="00A62C89">
        <w:rPr>
          <w:sz w:val="32"/>
          <w:szCs w:val="32"/>
        </w:rPr>
        <w:t xml:space="preserve">the </w:t>
      </w:r>
      <w:r>
        <w:rPr>
          <w:sz w:val="32"/>
          <w:szCs w:val="32"/>
        </w:rPr>
        <w:t>inspect feature of the browser to change the style of the elements in a fast way.</w:t>
      </w:r>
    </w:p>
    <w:p w14:paraId="4E890FBA" w14:textId="355036BE" w:rsidR="00177DDD" w:rsidRDefault="00177DDD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ombinators in </w:t>
      </w:r>
      <w:r w:rsidR="00FD0A3A">
        <w:rPr>
          <w:sz w:val="32"/>
          <w:szCs w:val="32"/>
        </w:rPr>
        <w:t xml:space="preserve">CSS are </w:t>
      </w:r>
      <w:r w:rsidR="00EF5B94">
        <w:rPr>
          <w:sz w:val="32"/>
          <w:szCs w:val="32"/>
        </w:rPr>
        <w:t>something that specify the parent child order like &lt;ul li&gt; or &lt;ul &gt; li&gt;.</w:t>
      </w:r>
    </w:p>
    <w:p w14:paraId="6150F189" w14:textId="4C2B2930" w:rsidR="005E0B07" w:rsidRDefault="005E0B07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Grouping in CSS is </w:t>
      </w:r>
      <w:r w:rsidR="00F47355">
        <w:rPr>
          <w:sz w:val="32"/>
          <w:szCs w:val="32"/>
        </w:rPr>
        <w:t>a help for reducing</w:t>
      </w:r>
      <w:r>
        <w:rPr>
          <w:sz w:val="32"/>
          <w:szCs w:val="32"/>
        </w:rPr>
        <w:t xml:space="preserve"> code redundancy.</w:t>
      </w:r>
      <w:r w:rsidR="001F70B2">
        <w:rPr>
          <w:sz w:val="32"/>
          <w:szCs w:val="32"/>
        </w:rPr>
        <w:t xml:space="preserve"> </w:t>
      </w:r>
      <w:r w:rsidR="00146291">
        <w:rPr>
          <w:sz w:val="32"/>
          <w:szCs w:val="32"/>
        </w:rPr>
        <w:t>It is something like as follows:</w:t>
      </w:r>
    </w:p>
    <w:p w14:paraId="2ED7F958" w14:textId="6FDB3F59" w:rsidR="00146291" w:rsidRPr="006E77EC" w:rsidRDefault="00B236B1" w:rsidP="00532A18">
      <w:pPr>
        <w:jc w:val="both"/>
        <w:rPr>
          <w:rFonts w:ascii="Courier New" w:hAnsi="Courier New" w:cs="Courier New"/>
          <w:color w:val="00B0F0"/>
        </w:rPr>
      </w:pPr>
      <w:r w:rsidRPr="006E77EC">
        <w:rPr>
          <w:rFonts w:ascii="Courier New" w:hAnsi="Courier New" w:cs="Courier New"/>
          <w:color w:val="00B0F0"/>
        </w:rPr>
        <w:t>h1, h2, h3</w:t>
      </w:r>
      <w:r w:rsidR="005621F9">
        <w:rPr>
          <w:rFonts w:ascii="Courier New" w:hAnsi="Courier New" w:cs="Courier New"/>
          <w:color w:val="00B0F0"/>
        </w:rPr>
        <w:t>, .class, #id</w:t>
      </w:r>
      <w:r w:rsidRPr="006E77EC">
        <w:rPr>
          <w:rFonts w:ascii="Courier New" w:hAnsi="Courier New" w:cs="Courier New"/>
          <w:color w:val="00B0F0"/>
        </w:rPr>
        <w:t xml:space="preserve"> {</w:t>
      </w:r>
    </w:p>
    <w:p w14:paraId="52C9E3FC" w14:textId="52CF6EF7" w:rsidR="00B236B1" w:rsidRPr="006E77EC" w:rsidRDefault="00B236B1" w:rsidP="00532A18">
      <w:pPr>
        <w:jc w:val="both"/>
        <w:rPr>
          <w:rFonts w:ascii="Courier New" w:hAnsi="Courier New" w:cs="Courier New"/>
          <w:color w:val="00B0F0"/>
        </w:rPr>
      </w:pPr>
      <w:r w:rsidRPr="006E77EC">
        <w:rPr>
          <w:rFonts w:ascii="Courier New" w:hAnsi="Courier New" w:cs="Courier New"/>
          <w:color w:val="00B0F0"/>
        </w:rPr>
        <w:tab/>
        <w:t>font-color: red;</w:t>
      </w:r>
    </w:p>
    <w:p w14:paraId="1D910BD1" w14:textId="28F56E1A" w:rsidR="00B236B1" w:rsidRPr="006E77EC" w:rsidRDefault="00B236B1" w:rsidP="00532A18">
      <w:pPr>
        <w:jc w:val="both"/>
        <w:rPr>
          <w:rFonts w:ascii="Courier New" w:hAnsi="Courier New" w:cs="Courier New"/>
          <w:color w:val="00B0F0"/>
        </w:rPr>
      </w:pPr>
      <w:r w:rsidRPr="006E77EC">
        <w:rPr>
          <w:rFonts w:ascii="Courier New" w:hAnsi="Courier New" w:cs="Courier New"/>
          <w:color w:val="00B0F0"/>
        </w:rPr>
        <w:t>}</w:t>
      </w:r>
    </w:p>
    <w:p w14:paraId="6A8DA9AB" w14:textId="2E4EA0D9" w:rsidR="000F4DEC" w:rsidRDefault="00C07B39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And about text formatting: </w:t>
      </w:r>
      <w:r w:rsidR="00243F24">
        <w:rPr>
          <w:sz w:val="32"/>
          <w:szCs w:val="32"/>
        </w:rPr>
        <w:t>I learned how to change the font of the text which comes in the paragraphs.</w:t>
      </w:r>
      <w:r w:rsidR="004677A1">
        <w:rPr>
          <w:sz w:val="32"/>
          <w:szCs w:val="32"/>
        </w:rPr>
        <w:t xml:space="preserve"> We can change the size of a font with </w:t>
      </w:r>
      <w:r w:rsidR="00A62C89">
        <w:rPr>
          <w:sz w:val="32"/>
          <w:szCs w:val="32"/>
        </w:rPr>
        <w:t xml:space="preserve">a </w:t>
      </w:r>
      <w:r w:rsidR="004677A1">
        <w:rPr>
          <w:sz w:val="32"/>
          <w:szCs w:val="32"/>
        </w:rPr>
        <w:t>font-size attribute using pixels or rems.</w:t>
      </w:r>
      <w:r w:rsidR="002B3600">
        <w:rPr>
          <w:sz w:val="32"/>
          <w:szCs w:val="32"/>
        </w:rPr>
        <w:t xml:space="preserve"> Their difference is that px is not scalable but em and rem are scalable.</w:t>
      </w:r>
      <w:r w:rsidR="00DD69CD">
        <w:rPr>
          <w:sz w:val="32"/>
          <w:szCs w:val="32"/>
        </w:rPr>
        <w:t xml:space="preserve"> Change in the root of the em and rem is going to change the interpreted font size.</w:t>
      </w:r>
    </w:p>
    <w:p w14:paraId="3144390E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708090"/>
          <w:sz w:val="27"/>
          <w:szCs w:val="27"/>
        </w:rPr>
        <w:t>/* style */</w:t>
      </w:r>
    </w:p>
    <w:p w14:paraId="214DAC20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669900"/>
          <w:sz w:val="27"/>
          <w:szCs w:val="27"/>
        </w:rPr>
        <w:t>html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{</w:t>
      </w:r>
    </w:p>
    <w:p w14:paraId="3BD0F987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font-size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18px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5B0188D5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}</w:t>
      </w:r>
    </w:p>
    <w:p w14:paraId="64EB3695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</w:p>
    <w:p w14:paraId="2E99DEDA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669900"/>
          <w:sz w:val="27"/>
          <w:szCs w:val="27"/>
        </w:rPr>
        <w:t>section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{</w:t>
      </w:r>
    </w:p>
    <w:p w14:paraId="60071A2D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font-size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14px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0B84070B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padding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3em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630EEA8A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}</w:t>
      </w:r>
    </w:p>
    <w:p w14:paraId="4E489D27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708090"/>
          <w:sz w:val="27"/>
          <w:szCs w:val="27"/>
        </w:rPr>
        <w:t>/* computed style */</w:t>
      </w:r>
    </w:p>
    <w:p w14:paraId="52C1C605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669900"/>
          <w:sz w:val="27"/>
          <w:szCs w:val="27"/>
        </w:rPr>
        <w:t>html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{</w:t>
      </w:r>
    </w:p>
    <w:p w14:paraId="6ED69A63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font-size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18px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39EDA95F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}</w:t>
      </w:r>
    </w:p>
    <w:p w14:paraId="6D878072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</w:p>
    <w:p w14:paraId="02577494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669900"/>
          <w:sz w:val="27"/>
          <w:szCs w:val="27"/>
        </w:rPr>
        <w:t>section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{</w:t>
      </w:r>
    </w:p>
    <w:p w14:paraId="701FF940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font-size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14px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15AA01E5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padding-bottom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42px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36175920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padding-left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42px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38C2FD89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padding-right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42px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2B85539A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 </w:t>
      </w:r>
      <w:r w:rsidRPr="00E72DE3">
        <w:rPr>
          <w:rFonts w:ascii="Consolas" w:eastAsia="Times New Roman" w:hAnsi="Consolas" w:cs="Courier New"/>
          <w:color w:val="990055"/>
          <w:sz w:val="27"/>
          <w:szCs w:val="27"/>
        </w:rPr>
        <w:t>padding-top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:</w:t>
      </w:r>
      <w:r w:rsidRPr="00E72DE3">
        <w:rPr>
          <w:rFonts w:ascii="Consolas" w:eastAsia="Times New Roman" w:hAnsi="Consolas" w:cs="Courier New"/>
          <w:color w:val="000000"/>
          <w:sz w:val="27"/>
          <w:szCs w:val="27"/>
        </w:rPr>
        <w:t xml:space="preserve"> 42px</w:t>
      </w: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;</w:t>
      </w:r>
    </w:p>
    <w:p w14:paraId="34E504D3" w14:textId="77777777" w:rsidR="00E72DE3" w:rsidRPr="00E72DE3" w:rsidRDefault="00E72DE3" w:rsidP="00532A18">
      <w:pPr>
        <w:shd w:val="clear" w:color="auto" w:fill="F5F2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jc w:val="both"/>
        <w:rPr>
          <w:rFonts w:ascii="Consolas" w:eastAsia="Times New Roman" w:hAnsi="Consolas" w:cs="Courier New"/>
          <w:color w:val="000000"/>
          <w:sz w:val="27"/>
          <w:szCs w:val="27"/>
        </w:rPr>
      </w:pPr>
      <w:r w:rsidRPr="00E72DE3">
        <w:rPr>
          <w:rFonts w:ascii="Consolas" w:eastAsia="Times New Roman" w:hAnsi="Consolas" w:cs="Courier New"/>
          <w:color w:val="999999"/>
          <w:sz w:val="27"/>
          <w:szCs w:val="27"/>
        </w:rPr>
        <w:t>}</w:t>
      </w:r>
    </w:p>
    <w:p w14:paraId="7BCC457C" w14:textId="5B000CD6" w:rsidR="00E72DE3" w:rsidRDefault="00E72DE3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On rem:</w:t>
      </w:r>
    </w:p>
    <w:p w14:paraId="55C623BC" w14:textId="77777777" w:rsidR="006F1156" w:rsidRDefault="006F1156" w:rsidP="00532A18">
      <w:pPr>
        <w:pStyle w:val="HTMLPreformatted"/>
        <w:shd w:val="clear" w:color="auto" w:fill="F5F2F0"/>
        <w:spacing w:before="120" w:after="120"/>
        <w:jc w:val="both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token"/>
          <w:rFonts w:ascii="Consolas" w:hAnsi="Consolas"/>
          <w:color w:val="708090"/>
          <w:sz w:val="27"/>
          <w:szCs w:val="27"/>
        </w:rPr>
        <w:t>/* style */</w:t>
      </w:r>
    </w:p>
    <w:p w14:paraId="2D55CC46" w14:textId="77777777" w:rsidR="006F1156" w:rsidRDefault="006F1156" w:rsidP="00532A18">
      <w:pPr>
        <w:pStyle w:val="HTMLPreformatted"/>
        <w:shd w:val="clear" w:color="auto" w:fill="F5F2F0"/>
        <w:spacing w:before="120" w:after="120"/>
        <w:jc w:val="both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token"/>
          <w:rFonts w:ascii="Consolas" w:hAnsi="Consolas"/>
          <w:color w:val="669900"/>
          <w:sz w:val="27"/>
          <w:szCs w:val="27"/>
        </w:rPr>
        <w:t>html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</w:t>
      </w:r>
      <w:r>
        <w:rPr>
          <w:rStyle w:val="token"/>
          <w:rFonts w:ascii="Consolas" w:hAnsi="Consolas"/>
          <w:color w:val="999999"/>
          <w:sz w:val="27"/>
          <w:szCs w:val="27"/>
        </w:rPr>
        <w:t>{</w:t>
      </w:r>
    </w:p>
    <w:p w14:paraId="4F8A5F43" w14:textId="77777777" w:rsidR="006F1156" w:rsidRDefault="006F1156" w:rsidP="00532A18">
      <w:pPr>
        <w:pStyle w:val="HTMLPreformatted"/>
        <w:shd w:val="clear" w:color="auto" w:fill="F5F2F0"/>
        <w:spacing w:before="120" w:after="120"/>
        <w:jc w:val="both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HTMLCode"/>
          <w:rFonts w:ascii="Consolas" w:hAnsi="Consolas"/>
          <w:color w:val="000000"/>
          <w:sz w:val="27"/>
          <w:szCs w:val="27"/>
        </w:rPr>
        <w:t xml:space="preserve">  </w:t>
      </w:r>
      <w:r>
        <w:rPr>
          <w:rStyle w:val="token"/>
          <w:rFonts w:ascii="Consolas" w:hAnsi="Consolas"/>
          <w:color w:val="990055"/>
          <w:sz w:val="27"/>
          <w:szCs w:val="27"/>
        </w:rPr>
        <w:t>font-size</w:t>
      </w:r>
      <w:r>
        <w:rPr>
          <w:rStyle w:val="token"/>
          <w:rFonts w:ascii="Consolas" w:hAnsi="Consolas"/>
          <w:color w:val="999999"/>
          <w:sz w:val="27"/>
          <w:szCs w:val="27"/>
        </w:rPr>
        <w:t>: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18px</w:t>
      </w:r>
      <w:r>
        <w:rPr>
          <w:rStyle w:val="token"/>
          <w:rFonts w:ascii="Consolas" w:hAnsi="Consolas"/>
          <w:color w:val="999999"/>
          <w:sz w:val="27"/>
          <w:szCs w:val="27"/>
        </w:rPr>
        <w:t>;</w:t>
      </w:r>
    </w:p>
    <w:p w14:paraId="0A757246" w14:textId="77777777" w:rsidR="006F1156" w:rsidRDefault="006F1156" w:rsidP="00532A18">
      <w:pPr>
        <w:pStyle w:val="HTMLPreformatted"/>
        <w:shd w:val="clear" w:color="auto" w:fill="F5F2F0"/>
        <w:spacing w:before="120" w:after="120"/>
        <w:jc w:val="both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HTMLCode"/>
          <w:rFonts w:ascii="Consolas" w:hAnsi="Consolas"/>
          <w:color w:val="000000"/>
          <w:sz w:val="27"/>
          <w:szCs w:val="27"/>
        </w:rPr>
        <w:t xml:space="preserve">  </w:t>
      </w:r>
      <w:r>
        <w:rPr>
          <w:rStyle w:val="token"/>
          <w:rFonts w:ascii="Consolas" w:hAnsi="Consolas"/>
          <w:color w:val="990055"/>
          <w:sz w:val="27"/>
          <w:szCs w:val="27"/>
        </w:rPr>
        <w:t>margin</w:t>
      </w:r>
      <w:r>
        <w:rPr>
          <w:rStyle w:val="token"/>
          <w:rFonts w:ascii="Consolas" w:hAnsi="Consolas"/>
          <w:color w:val="999999"/>
          <w:sz w:val="27"/>
          <w:szCs w:val="27"/>
        </w:rPr>
        <w:t>: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2rem</w:t>
      </w:r>
      <w:r>
        <w:rPr>
          <w:rStyle w:val="token"/>
          <w:rFonts w:ascii="Consolas" w:hAnsi="Consolas"/>
          <w:color w:val="999999"/>
          <w:sz w:val="27"/>
          <w:szCs w:val="27"/>
        </w:rPr>
        <w:t>;</w:t>
      </w:r>
    </w:p>
    <w:p w14:paraId="56AD8E3E" w14:textId="77777777" w:rsidR="006F1156" w:rsidRDefault="006F1156" w:rsidP="00532A18">
      <w:pPr>
        <w:pStyle w:val="HTMLPreformatted"/>
        <w:shd w:val="clear" w:color="auto" w:fill="F5F2F0"/>
        <w:spacing w:before="120" w:after="120"/>
        <w:jc w:val="both"/>
        <w:rPr>
          <w:rFonts w:ascii="Consolas" w:hAnsi="Consolas"/>
          <w:color w:val="000000"/>
          <w:sz w:val="27"/>
          <w:szCs w:val="27"/>
        </w:rPr>
      </w:pPr>
      <w:r>
        <w:rPr>
          <w:rStyle w:val="token"/>
          <w:rFonts w:ascii="Consolas" w:hAnsi="Consolas"/>
          <w:color w:val="999999"/>
          <w:sz w:val="27"/>
          <w:szCs w:val="27"/>
        </w:rPr>
        <w:t>}</w:t>
      </w:r>
    </w:p>
    <w:p w14:paraId="5B36BDCF" w14:textId="77777777" w:rsidR="006F1156" w:rsidRDefault="006F1156" w:rsidP="00532A18">
      <w:pPr>
        <w:pStyle w:val="HTMLPreformatted"/>
        <w:shd w:val="clear" w:color="auto" w:fill="F5F2F0"/>
        <w:spacing w:before="120" w:after="120"/>
        <w:jc w:val="both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token"/>
          <w:rFonts w:ascii="Consolas" w:hAnsi="Consolas"/>
          <w:color w:val="708090"/>
          <w:sz w:val="27"/>
          <w:szCs w:val="27"/>
        </w:rPr>
        <w:t>/* computed style */</w:t>
      </w:r>
    </w:p>
    <w:p w14:paraId="5E1C8D82" w14:textId="77777777" w:rsidR="006F1156" w:rsidRDefault="006F1156" w:rsidP="00532A18">
      <w:pPr>
        <w:pStyle w:val="HTMLPreformatted"/>
        <w:shd w:val="clear" w:color="auto" w:fill="F5F2F0"/>
        <w:spacing w:before="120" w:after="120"/>
        <w:jc w:val="both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token"/>
          <w:rFonts w:ascii="Consolas" w:hAnsi="Consolas"/>
          <w:color w:val="669900"/>
          <w:sz w:val="27"/>
          <w:szCs w:val="27"/>
        </w:rPr>
        <w:t>html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</w:t>
      </w:r>
      <w:r>
        <w:rPr>
          <w:rStyle w:val="token"/>
          <w:rFonts w:ascii="Consolas" w:hAnsi="Consolas"/>
          <w:color w:val="999999"/>
          <w:sz w:val="27"/>
          <w:szCs w:val="27"/>
        </w:rPr>
        <w:t>{</w:t>
      </w:r>
    </w:p>
    <w:p w14:paraId="086D8FDE" w14:textId="77777777" w:rsidR="006F1156" w:rsidRDefault="006F1156" w:rsidP="00532A18">
      <w:pPr>
        <w:pStyle w:val="HTMLPreformatted"/>
        <w:shd w:val="clear" w:color="auto" w:fill="F5F2F0"/>
        <w:spacing w:before="120" w:after="120"/>
        <w:jc w:val="both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HTMLCode"/>
          <w:rFonts w:ascii="Consolas" w:hAnsi="Consolas"/>
          <w:color w:val="000000"/>
          <w:sz w:val="27"/>
          <w:szCs w:val="27"/>
        </w:rPr>
        <w:t xml:space="preserve">  </w:t>
      </w:r>
      <w:r>
        <w:rPr>
          <w:rStyle w:val="token"/>
          <w:rFonts w:ascii="Consolas" w:hAnsi="Consolas"/>
          <w:color w:val="990055"/>
          <w:sz w:val="27"/>
          <w:szCs w:val="27"/>
        </w:rPr>
        <w:t>font-size</w:t>
      </w:r>
      <w:r>
        <w:rPr>
          <w:rStyle w:val="token"/>
          <w:rFonts w:ascii="Consolas" w:hAnsi="Consolas"/>
          <w:color w:val="999999"/>
          <w:sz w:val="27"/>
          <w:szCs w:val="27"/>
        </w:rPr>
        <w:t>: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18px</w:t>
      </w:r>
      <w:r>
        <w:rPr>
          <w:rStyle w:val="token"/>
          <w:rFonts w:ascii="Consolas" w:hAnsi="Consolas"/>
          <w:color w:val="999999"/>
          <w:sz w:val="27"/>
          <w:szCs w:val="27"/>
        </w:rPr>
        <w:t>;</w:t>
      </w:r>
    </w:p>
    <w:p w14:paraId="6E34F0BE" w14:textId="77777777" w:rsidR="006F1156" w:rsidRDefault="006F1156" w:rsidP="00532A18">
      <w:pPr>
        <w:pStyle w:val="HTMLPreformatted"/>
        <w:shd w:val="clear" w:color="auto" w:fill="F5F2F0"/>
        <w:spacing w:before="120" w:after="120"/>
        <w:jc w:val="both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HTMLCode"/>
          <w:rFonts w:ascii="Consolas" w:hAnsi="Consolas"/>
          <w:color w:val="000000"/>
          <w:sz w:val="27"/>
          <w:szCs w:val="27"/>
        </w:rPr>
        <w:t xml:space="preserve">  </w:t>
      </w:r>
      <w:r>
        <w:rPr>
          <w:rStyle w:val="token"/>
          <w:rFonts w:ascii="Consolas" w:hAnsi="Consolas"/>
          <w:color w:val="990055"/>
          <w:sz w:val="27"/>
          <w:szCs w:val="27"/>
        </w:rPr>
        <w:t>margin-bottom</w:t>
      </w:r>
      <w:r>
        <w:rPr>
          <w:rStyle w:val="token"/>
          <w:rFonts w:ascii="Consolas" w:hAnsi="Consolas"/>
          <w:color w:val="999999"/>
          <w:sz w:val="27"/>
          <w:szCs w:val="27"/>
        </w:rPr>
        <w:t>: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36px</w:t>
      </w:r>
      <w:r>
        <w:rPr>
          <w:rStyle w:val="token"/>
          <w:rFonts w:ascii="Consolas" w:hAnsi="Consolas"/>
          <w:color w:val="999999"/>
          <w:sz w:val="27"/>
          <w:szCs w:val="27"/>
        </w:rPr>
        <w:t>;</w:t>
      </w:r>
    </w:p>
    <w:p w14:paraId="0004929A" w14:textId="77777777" w:rsidR="006F1156" w:rsidRDefault="006F1156" w:rsidP="00532A18">
      <w:pPr>
        <w:pStyle w:val="HTMLPreformatted"/>
        <w:shd w:val="clear" w:color="auto" w:fill="F5F2F0"/>
        <w:spacing w:before="120" w:after="120"/>
        <w:jc w:val="both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HTMLCode"/>
          <w:rFonts w:ascii="Consolas" w:hAnsi="Consolas"/>
          <w:color w:val="000000"/>
          <w:sz w:val="27"/>
          <w:szCs w:val="27"/>
        </w:rPr>
        <w:t xml:space="preserve">  </w:t>
      </w:r>
      <w:r>
        <w:rPr>
          <w:rStyle w:val="token"/>
          <w:rFonts w:ascii="Consolas" w:hAnsi="Consolas"/>
          <w:color w:val="990055"/>
          <w:sz w:val="27"/>
          <w:szCs w:val="27"/>
        </w:rPr>
        <w:t>margin-left</w:t>
      </w:r>
      <w:r>
        <w:rPr>
          <w:rStyle w:val="token"/>
          <w:rFonts w:ascii="Consolas" w:hAnsi="Consolas"/>
          <w:color w:val="999999"/>
          <w:sz w:val="27"/>
          <w:szCs w:val="27"/>
        </w:rPr>
        <w:t>: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36px</w:t>
      </w:r>
      <w:r>
        <w:rPr>
          <w:rStyle w:val="token"/>
          <w:rFonts w:ascii="Consolas" w:hAnsi="Consolas"/>
          <w:color w:val="999999"/>
          <w:sz w:val="27"/>
          <w:szCs w:val="27"/>
        </w:rPr>
        <w:t>;</w:t>
      </w:r>
    </w:p>
    <w:p w14:paraId="4A78CEE0" w14:textId="77777777" w:rsidR="006F1156" w:rsidRDefault="006F1156" w:rsidP="00532A18">
      <w:pPr>
        <w:pStyle w:val="HTMLPreformatted"/>
        <w:shd w:val="clear" w:color="auto" w:fill="F5F2F0"/>
        <w:spacing w:before="120" w:after="120"/>
        <w:jc w:val="both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HTMLCode"/>
          <w:rFonts w:ascii="Consolas" w:hAnsi="Consolas"/>
          <w:color w:val="000000"/>
          <w:sz w:val="27"/>
          <w:szCs w:val="27"/>
        </w:rPr>
        <w:t xml:space="preserve">  </w:t>
      </w:r>
      <w:r>
        <w:rPr>
          <w:rStyle w:val="token"/>
          <w:rFonts w:ascii="Consolas" w:hAnsi="Consolas"/>
          <w:color w:val="990055"/>
          <w:sz w:val="27"/>
          <w:szCs w:val="27"/>
        </w:rPr>
        <w:t>margin-right</w:t>
      </w:r>
      <w:r>
        <w:rPr>
          <w:rStyle w:val="token"/>
          <w:rFonts w:ascii="Consolas" w:hAnsi="Consolas"/>
          <w:color w:val="999999"/>
          <w:sz w:val="27"/>
          <w:szCs w:val="27"/>
        </w:rPr>
        <w:t>: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36px</w:t>
      </w:r>
      <w:r>
        <w:rPr>
          <w:rStyle w:val="token"/>
          <w:rFonts w:ascii="Consolas" w:hAnsi="Consolas"/>
          <w:color w:val="999999"/>
          <w:sz w:val="27"/>
          <w:szCs w:val="27"/>
        </w:rPr>
        <w:t>;</w:t>
      </w:r>
    </w:p>
    <w:p w14:paraId="17A5324F" w14:textId="77777777" w:rsidR="006F1156" w:rsidRDefault="006F1156" w:rsidP="00532A18">
      <w:pPr>
        <w:pStyle w:val="HTMLPreformatted"/>
        <w:shd w:val="clear" w:color="auto" w:fill="F5F2F0"/>
        <w:spacing w:before="120" w:after="120"/>
        <w:jc w:val="both"/>
        <w:rPr>
          <w:rStyle w:val="HTMLCode"/>
          <w:rFonts w:ascii="Consolas" w:hAnsi="Consolas"/>
          <w:color w:val="000000"/>
          <w:sz w:val="27"/>
          <w:szCs w:val="27"/>
        </w:rPr>
      </w:pPr>
      <w:r>
        <w:rPr>
          <w:rStyle w:val="HTMLCode"/>
          <w:rFonts w:ascii="Consolas" w:hAnsi="Consolas"/>
          <w:color w:val="000000"/>
          <w:sz w:val="27"/>
          <w:szCs w:val="27"/>
        </w:rPr>
        <w:t xml:space="preserve">  </w:t>
      </w:r>
      <w:r>
        <w:rPr>
          <w:rStyle w:val="token"/>
          <w:rFonts w:ascii="Consolas" w:hAnsi="Consolas"/>
          <w:color w:val="990055"/>
          <w:sz w:val="27"/>
          <w:szCs w:val="27"/>
        </w:rPr>
        <w:t>margin-top</w:t>
      </w:r>
      <w:r>
        <w:rPr>
          <w:rStyle w:val="token"/>
          <w:rFonts w:ascii="Consolas" w:hAnsi="Consolas"/>
          <w:color w:val="999999"/>
          <w:sz w:val="27"/>
          <w:szCs w:val="27"/>
        </w:rPr>
        <w:t>:</w:t>
      </w:r>
      <w:r>
        <w:rPr>
          <w:rStyle w:val="HTMLCode"/>
          <w:rFonts w:ascii="Consolas" w:hAnsi="Consolas"/>
          <w:color w:val="000000"/>
          <w:sz w:val="27"/>
          <w:szCs w:val="27"/>
        </w:rPr>
        <w:t xml:space="preserve"> 36px</w:t>
      </w:r>
      <w:r>
        <w:rPr>
          <w:rStyle w:val="token"/>
          <w:rFonts w:ascii="Consolas" w:hAnsi="Consolas"/>
          <w:color w:val="999999"/>
          <w:sz w:val="27"/>
          <w:szCs w:val="27"/>
        </w:rPr>
        <w:t>;</w:t>
      </w:r>
    </w:p>
    <w:p w14:paraId="3787B440" w14:textId="77777777" w:rsidR="006F1156" w:rsidRDefault="006F1156" w:rsidP="00532A18">
      <w:pPr>
        <w:pStyle w:val="HTMLPreformatted"/>
        <w:shd w:val="clear" w:color="auto" w:fill="F5F2F0"/>
        <w:spacing w:before="120" w:after="120"/>
        <w:jc w:val="both"/>
        <w:rPr>
          <w:rFonts w:ascii="Consolas" w:hAnsi="Consolas"/>
          <w:color w:val="000000"/>
          <w:sz w:val="27"/>
          <w:szCs w:val="27"/>
        </w:rPr>
      </w:pPr>
      <w:r>
        <w:rPr>
          <w:rStyle w:val="token"/>
          <w:rFonts w:ascii="Consolas" w:hAnsi="Consolas"/>
          <w:color w:val="999999"/>
          <w:sz w:val="27"/>
          <w:szCs w:val="27"/>
        </w:rPr>
        <w:t>}</w:t>
      </w:r>
    </w:p>
    <w:p w14:paraId="21CD24C3" w14:textId="40B4F71E" w:rsidR="00E72DE3" w:rsidRDefault="009E6655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ext-align: center, right, left </w:t>
      </w:r>
      <w:r w:rsidRPr="009E6655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changing the alignment of the text inside an element.</w:t>
      </w:r>
    </w:p>
    <w:p w14:paraId="79790A4B" w14:textId="7D7F2D6A" w:rsidR="0032729D" w:rsidRDefault="0032729D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Changing the style of links </w:t>
      </w:r>
      <w:r w:rsidRPr="0032729D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</w:t>
      </w:r>
      <w:r w:rsidR="00617169">
        <w:rPr>
          <w:sz w:val="32"/>
          <w:szCs w:val="32"/>
        </w:rPr>
        <w:t>text-style: none;</w:t>
      </w:r>
    </w:p>
    <w:p w14:paraId="12FE2A68" w14:textId="2B54A828" w:rsidR="00617169" w:rsidRDefault="00617169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Text-transform: uppercase;</w:t>
      </w:r>
    </w:p>
    <w:p w14:paraId="69C3CA6A" w14:textId="404EC8F7" w:rsidR="00617169" w:rsidRDefault="00CA6379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Word-spacing: 2em;</w:t>
      </w:r>
    </w:p>
    <w:p w14:paraId="29809083" w14:textId="0C25DB69" w:rsidR="00CA6379" w:rsidRDefault="004C693D" w:rsidP="00532A18">
      <w:pPr>
        <w:pBdr>
          <w:bottom w:val="single" w:sz="6" w:space="1" w:color="auto"/>
        </w:pBdr>
        <w:jc w:val="both"/>
        <w:rPr>
          <w:sz w:val="32"/>
          <w:szCs w:val="32"/>
        </w:rPr>
      </w:pPr>
      <w:r>
        <w:rPr>
          <w:sz w:val="32"/>
          <w:szCs w:val="32"/>
        </w:rPr>
        <w:t>Line-height: 2em;</w:t>
      </w:r>
    </w:p>
    <w:p w14:paraId="7DF54066" w14:textId="197D698C" w:rsidR="00DA75A2" w:rsidRDefault="00DA75A2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Then I learned how to use Google Fonts</w:t>
      </w:r>
      <w:r w:rsidR="00037110">
        <w:rPr>
          <w:sz w:val="32"/>
          <w:szCs w:val="32"/>
        </w:rPr>
        <w:t xml:space="preserve"> using the prepared API by Google.</w:t>
      </w:r>
    </w:p>
    <w:p w14:paraId="48526F97" w14:textId="1D30A8B3" w:rsidR="00D465F9" w:rsidRDefault="00D465F9" w:rsidP="00532A18">
      <w:pPr>
        <w:jc w:val="both"/>
        <w:rPr>
          <w:rFonts w:ascii="Courier New" w:hAnsi="Courier New" w:cs="Courier New"/>
          <w:color w:val="3C4043"/>
          <w:spacing w:val="5"/>
          <w:sz w:val="18"/>
          <w:szCs w:val="18"/>
          <w:shd w:val="clear" w:color="auto" w:fill="F1F3F4"/>
        </w:rPr>
      </w:pPr>
      <w:r>
        <w:rPr>
          <w:rFonts w:ascii="Courier New" w:hAnsi="Courier New" w:cs="Courier New"/>
          <w:color w:val="3C4043"/>
          <w:spacing w:val="5"/>
          <w:sz w:val="18"/>
          <w:szCs w:val="18"/>
          <w:shd w:val="clear" w:color="auto" w:fill="F1F3F4"/>
        </w:rPr>
        <w:t>&lt;link rel="preconnect" href="https://fonts.gstatic.com"&gt;</w:t>
      </w:r>
      <w:r>
        <w:rPr>
          <w:rFonts w:ascii="Courier New" w:hAnsi="Courier New" w:cs="Courier New"/>
          <w:color w:val="3C4043"/>
          <w:spacing w:val="5"/>
          <w:sz w:val="18"/>
          <w:szCs w:val="18"/>
        </w:rPr>
        <w:br/>
      </w:r>
      <w:r>
        <w:rPr>
          <w:rFonts w:ascii="Courier New" w:hAnsi="Courier New" w:cs="Courier New"/>
          <w:color w:val="3C4043"/>
          <w:spacing w:val="5"/>
          <w:sz w:val="18"/>
          <w:szCs w:val="18"/>
          <w:shd w:val="clear" w:color="auto" w:fill="F1F3F4"/>
        </w:rPr>
        <w:t>&lt;link href="https://fonts.googleapis.com/css2?</w:t>
      </w:r>
      <w:r>
        <w:rPr>
          <w:rStyle w:val="ng-star-inserted"/>
          <w:rFonts w:ascii="Courier New" w:hAnsi="Courier New" w:cs="Courier New"/>
          <w:color w:val="3C4043"/>
          <w:spacing w:val="5"/>
          <w:sz w:val="18"/>
          <w:szCs w:val="18"/>
          <w:bdr w:val="none" w:sz="0" w:space="0" w:color="auto" w:frame="1"/>
        </w:rPr>
        <w:t>family=</w:t>
      </w:r>
      <w:r>
        <w:rPr>
          <w:rStyle w:val="draweremphasized-code"/>
          <w:rFonts w:ascii="inherit" w:hAnsi="inherit" w:cs="Courier New"/>
          <w:b/>
          <w:bCs/>
          <w:color w:val="3C4043"/>
          <w:spacing w:val="5"/>
          <w:sz w:val="18"/>
          <w:szCs w:val="18"/>
          <w:bdr w:val="none" w:sz="0" w:space="0" w:color="auto" w:frame="1"/>
        </w:rPr>
        <w:t>Source+Sans+Pro</w:t>
      </w:r>
      <w:r>
        <w:rPr>
          <w:rStyle w:val="ng-star-inserted"/>
          <w:rFonts w:ascii="Courier New" w:hAnsi="Courier New" w:cs="Courier New"/>
          <w:color w:val="3C4043"/>
          <w:spacing w:val="5"/>
          <w:sz w:val="18"/>
          <w:szCs w:val="18"/>
          <w:bdr w:val="none" w:sz="0" w:space="0" w:color="auto" w:frame="1"/>
        </w:rPr>
        <w:t>&amp;</w:t>
      </w:r>
      <w:r>
        <w:rPr>
          <w:rFonts w:ascii="Courier New" w:hAnsi="Courier New" w:cs="Courier New"/>
          <w:color w:val="3C4043"/>
          <w:spacing w:val="5"/>
          <w:sz w:val="18"/>
          <w:szCs w:val="18"/>
          <w:shd w:val="clear" w:color="auto" w:fill="F1F3F4"/>
        </w:rPr>
        <w:t>display=swap" rel="stylesheet"&gt;</w:t>
      </w:r>
    </w:p>
    <w:p w14:paraId="767152BD" w14:textId="77777777" w:rsidR="00D465F9" w:rsidRPr="00D465F9" w:rsidRDefault="00D465F9" w:rsidP="00532A18">
      <w:pPr>
        <w:spacing w:after="0" w:line="240" w:lineRule="auto"/>
        <w:jc w:val="both"/>
        <w:textAlignment w:val="baseline"/>
        <w:rPr>
          <w:rFonts w:ascii="Courier New" w:eastAsia="Times New Roman" w:hAnsi="Courier New" w:cs="Courier New"/>
          <w:color w:val="3C4043"/>
          <w:spacing w:val="5"/>
          <w:sz w:val="18"/>
          <w:szCs w:val="18"/>
        </w:rPr>
      </w:pPr>
      <w:r w:rsidRPr="00D465F9">
        <w:rPr>
          <w:rFonts w:ascii="Courier New" w:eastAsia="Times New Roman" w:hAnsi="Courier New" w:cs="Courier New"/>
          <w:color w:val="3C4043"/>
          <w:spacing w:val="5"/>
          <w:sz w:val="18"/>
          <w:szCs w:val="18"/>
        </w:rPr>
        <w:t>font-family: 'Source Sans Pro', sans-serif;</w:t>
      </w:r>
    </w:p>
    <w:p w14:paraId="6EC4A19B" w14:textId="7BFBCC6D" w:rsidR="00D465F9" w:rsidRDefault="00D465F9" w:rsidP="00532A18">
      <w:pPr>
        <w:jc w:val="both"/>
        <w:rPr>
          <w:sz w:val="32"/>
          <w:szCs w:val="32"/>
        </w:rPr>
      </w:pPr>
    </w:p>
    <w:p w14:paraId="05DE6F55" w14:textId="6817D10C" w:rsidR="00012844" w:rsidRDefault="0064241E" w:rsidP="00532A18">
      <w:pPr>
        <w:jc w:val="both"/>
        <w:rPr>
          <w:sz w:val="32"/>
          <w:szCs w:val="32"/>
        </w:rPr>
      </w:pPr>
      <w:r w:rsidRPr="004327E1">
        <w:rPr>
          <w:b/>
          <w:bCs/>
          <w:sz w:val="32"/>
          <w:szCs w:val="32"/>
        </w:rPr>
        <w:t>Note</w:t>
      </w:r>
      <w:r>
        <w:rPr>
          <w:sz w:val="32"/>
          <w:szCs w:val="32"/>
        </w:rPr>
        <w:t>: using too many fonts on a website can be distractive</w:t>
      </w:r>
      <w:r w:rsidR="00F1338D">
        <w:rPr>
          <w:sz w:val="32"/>
          <w:szCs w:val="32"/>
        </w:rPr>
        <w:t>, so we have to try</w:t>
      </w:r>
      <w:r w:rsidR="00A62C89">
        <w:rPr>
          <w:sz w:val="32"/>
          <w:szCs w:val="32"/>
        </w:rPr>
        <w:t xml:space="preserve"> to</w:t>
      </w:r>
      <w:r w:rsidR="00F1338D">
        <w:rPr>
          <w:sz w:val="32"/>
          <w:szCs w:val="32"/>
        </w:rPr>
        <w:t xml:space="preserve"> keep it simple.</w:t>
      </w:r>
      <w:r w:rsidR="00F0694C">
        <w:rPr>
          <w:sz w:val="32"/>
          <w:szCs w:val="32"/>
        </w:rPr>
        <w:t xml:space="preserve"> For this purpose, we can use the fonts in </w:t>
      </w:r>
      <w:r w:rsidR="00A62C89">
        <w:rPr>
          <w:sz w:val="32"/>
          <w:szCs w:val="32"/>
        </w:rPr>
        <w:t xml:space="preserve">a </w:t>
      </w:r>
      <w:r w:rsidR="00F0694C">
        <w:rPr>
          <w:sz w:val="32"/>
          <w:szCs w:val="32"/>
        </w:rPr>
        <w:t xml:space="preserve">standard or import way by </w:t>
      </w:r>
      <w:r w:rsidR="0042041B">
        <w:rPr>
          <w:sz w:val="32"/>
          <w:szCs w:val="32"/>
        </w:rPr>
        <w:t>URL</w:t>
      </w:r>
      <w:r w:rsidR="00F0694C">
        <w:rPr>
          <w:sz w:val="32"/>
          <w:szCs w:val="32"/>
        </w:rPr>
        <w:t>.</w:t>
      </w:r>
    </w:p>
    <w:p w14:paraId="397DD24A" w14:textId="74BBB85C" w:rsidR="00BB27BC" w:rsidRDefault="00BB27BC" w:rsidP="00532A18">
      <w:pPr>
        <w:jc w:val="both"/>
        <w:rPr>
          <w:sz w:val="32"/>
          <w:szCs w:val="32"/>
        </w:rPr>
      </w:pPr>
      <w:r w:rsidRPr="00253D5F">
        <w:rPr>
          <w:b/>
          <w:bCs/>
          <w:sz w:val="32"/>
          <w:szCs w:val="32"/>
        </w:rPr>
        <w:t>Responsive CSS Images</w:t>
      </w:r>
      <w:r>
        <w:rPr>
          <w:sz w:val="32"/>
          <w:szCs w:val="32"/>
        </w:rPr>
        <w:t xml:space="preserve">: </w:t>
      </w:r>
      <w:r w:rsidR="00255120">
        <w:rPr>
          <w:sz w:val="32"/>
          <w:szCs w:val="32"/>
        </w:rPr>
        <w:t>we can use margin and padding in auto mode inside a div in which our image elements are placed there.</w:t>
      </w:r>
      <w:r w:rsidR="00253D5F">
        <w:rPr>
          <w:sz w:val="32"/>
          <w:szCs w:val="32"/>
        </w:rPr>
        <w:t xml:space="preserve"> Also, we have to use </w:t>
      </w:r>
      <w:r w:rsidR="00A62C89">
        <w:rPr>
          <w:sz w:val="32"/>
          <w:szCs w:val="32"/>
        </w:rPr>
        <w:t xml:space="preserve">a </w:t>
      </w:r>
      <w:r w:rsidR="00253D5F">
        <w:rPr>
          <w:sz w:val="32"/>
          <w:szCs w:val="32"/>
        </w:rPr>
        <w:t>percentage to specify the images’ width and height. For example, we can give max-width a number in percentage and height an auto.</w:t>
      </w:r>
    </w:p>
    <w:p w14:paraId="7E6C8F1B" w14:textId="0EE935FF" w:rsidR="00253D5F" w:rsidRDefault="00206C5D" w:rsidP="00532A18">
      <w:pPr>
        <w:jc w:val="both"/>
        <w:rPr>
          <w:sz w:val="32"/>
          <w:szCs w:val="32"/>
        </w:rPr>
      </w:pPr>
      <w:r w:rsidRPr="00206C5D">
        <w:rPr>
          <w:b/>
          <w:bCs/>
          <w:sz w:val="32"/>
          <w:szCs w:val="32"/>
        </w:rPr>
        <w:t>Rows and columns in CSS</w:t>
      </w:r>
      <w:r>
        <w:rPr>
          <w:sz w:val="32"/>
          <w:szCs w:val="32"/>
        </w:rPr>
        <w:t>:</w:t>
      </w:r>
    </w:p>
    <w:p w14:paraId="0237F09D" w14:textId="368DF026" w:rsidR="000B0C66" w:rsidRDefault="001E531B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I learned how to do it and the code can be found in the subfolder of the CSS folder on my GitHub page.</w:t>
      </w:r>
    </w:p>
    <w:p w14:paraId="6FA0F1D6" w14:textId="32657CC9" w:rsidR="0042041B" w:rsidRDefault="00370DC1" w:rsidP="00532A18">
      <w:pPr>
        <w:jc w:val="both"/>
        <w:rPr>
          <w:sz w:val="32"/>
          <w:szCs w:val="32"/>
        </w:rPr>
      </w:pPr>
      <w:r w:rsidRPr="00370DC1">
        <w:rPr>
          <w:b/>
          <w:bCs/>
          <w:sz w:val="32"/>
          <w:szCs w:val="32"/>
        </w:rPr>
        <w:t>Building the Navbar</w:t>
      </w:r>
      <w:r>
        <w:rPr>
          <w:sz w:val="32"/>
          <w:szCs w:val="32"/>
        </w:rPr>
        <w:t>:</w:t>
      </w:r>
    </w:p>
    <w:p w14:paraId="651DD4EA" w14:textId="2EE93E5D" w:rsidR="00370DC1" w:rsidRDefault="00864A53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I built it using CCS and JS.</w:t>
      </w:r>
    </w:p>
    <w:p w14:paraId="450A4F66" w14:textId="7341F0D5" w:rsidR="00864A53" w:rsidRDefault="00864A53" w:rsidP="00532A18">
      <w:pPr>
        <w:jc w:val="both"/>
        <w:rPr>
          <w:sz w:val="32"/>
          <w:szCs w:val="32"/>
        </w:rPr>
      </w:pPr>
      <w:r w:rsidRPr="00864A53">
        <w:rPr>
          <w:b/>
          <w:bCs/>
          <w:sz w:val="32"/>
          <w:szCs w:val="32"/>
        </w:rPr>
        <w:t>Note</w:t>
      </w:r>
      <w:r>
        <w:rPr>
          <w:sz w:val="32"/>
          <w:szCs w:val="32"/>
        </w:rPr>
        <w:t>: Using class i</w:t>
      </w:r>
      <w:r w:rsidR="00A62C89">
        <w:rPr>
          <w:sz w:val="32"/>
          <w:szCs w:val="32"/>
        </w:rPr>
        <w:t>s</w:t>
      </w:r>
      <w:r>
        <w:rPr>
          <w:sz w:val="32"/>
          <w:szCs w:val="32"/>
        </w:rPr>
        <w:t xml:space="preserve"> for styling, but id is useful when we want to interact with the JS.</w:t>
      </w:r>
    </w:p>
    <w:p w14:paraId="0ECBBB8C" w14:textId="61BF1B49" w:rsidR="00826B9C" w:rsidRPr="00952806" w:rsidRDefault="00A200B0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 finished </w:t>
      </w:r>
      <w:r w:rsidR="00A62C89">
        <w:rPr>
          <w:sz w:val="32"/>
          <w:szCs w:val="32"/>
        </w:rPr>
        <w:t>by</w:t>
      </w:r>
      <w:r>
        <w:rPr>
          <w:sz w:val="32"/>
          <w:szCs w:val="32"/>
        </w:rPr>
        <w:t xml:space="preserve"> building a simple responsive website.</w:t>
      </w:r>
    </w:p>
    <w:p w14:paraId="3A603C1A" w14:textId="3F964223" w:rsidR="006C45AF" w:rsidRDefault="008601C8" w:rsidP="00532A18">
      <w:pPr>
        <w:pStyle w:val="Heading1"/>
        <w:jc w:val="both"/>
      </w:pPr>
      <w:r>
        <w:t>What I learned about Bootstrap</w:t>
      </w:r>
      <w:r w:rsidR="00474B03">
        <w:t xml:space="preserve"> 4</w:t>
      </w:r>
      <w:r>
        <w:t>, also what I coded</w:t>
      </w:r>
    </w:p>
    <w:p w14:paraId="085B8B4C" w14:textId="7CC18C22" w:rsidR="007C2A6E" w:rsidRDefault="0037748A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Bootstrap is one the popular frameworks for building mobile first website or applications. </w:t>
      </w:r>
      <w:r w:rsidR="00A972A3">
        <w:rPr>
          <w:sz w:val="32"/>
          <w:szCs w:val="32"/>
        </w:rPr>
        <w:t>The most interesting thing about it is that it is pre-built with loads of classes and stylings</w:t>
      </w:r>
      <w:r w:rsidR="00A92CC8">
        <w:rPr>
          <w:sz w:val="32"/>
          <w:szCs w:val="32"/>
        </w:rPr>
        <w:t>, so it virtually provides us what we are going to need in frontend design.</w:t>
      </w:r>
    </w:p>
    <w:p w14:paraId="2829EC50" w14:textId="6319AD36" w:rsidR="00A3357B" w:rsidRDefault="00A3357B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On the first step, I learned how to download and use it</w:t>
      </w:r>
      <w:r w:rsidR="00EB56D4">
        <w:rPr>
          <w:sz w:val="32"/>
          <w:szCs w:val="32"/>
        </w:rPr>
        <w:t xml:space="preserve"> from its website.</w:t>
      </w:r>
      <w:r w:rsidR="004C0A23">
        <w:rPr>
          <w:sz w:val="32"/>
          <w:szCs w:val="32"/>
        </w:rPr>
        <w:t xml:space="preserve"> We can use the document of this framework to put what we want in our website.</w:t>
      </w:r>
    </w:p>
    <w:p w14:paraId="6B16CB21" w14:textId="7FCAD62F" w:rsidR="00FD4F92" w:rsidRDefault="00FD4F92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 learned how to use documentation of the Bootstrap to use different component or arrange components in </w:t>
      </w:r>
      <w:r w:rsidRPr="0072506B">
        <w:rPr>
          <w:b/>
          <w:bCs/>
          <w:sz w:val="32"/>
          <w:szCs w:val="32"/>
        </w:rPr>
        <w:t>row</w:t>
      </w:r>
      <w:r w:rsidR="0072506B" w:rsidRPr="0072506B">
        <w:rPr>
          <w:b/>
          <w:bCs/>
          <w:sz w:val="32"/>
          <w:szCs w:val="32"/>
        </w:rPr>
        <w:t>,</w:t>
      </w:r>
      <w:r w:rsidRPr="0072506B">
        <w:rPr>
          <w:b/>
          <w:bCs/>
          <w:sz w:val="32"/>
          <w:szCs w:val="32"/>
        </w:rPr>
        <w:t xml:space="preserve"> column</w:t>
      </w:r>
      <w:r>
        <w:rPr>
          <w:sz w:val="32"/>
          <w:szCs w:val="32"/>
        </w:rPr>
        <w:t xml:space="preserve"> responsive structures.</w:t>
      </w:r>
    </w:p>
    <w:p w14:paraId="5AEA8B7E" w14:textId="0BC3A083" w:rsidR="0050192F" w:rsidRPr="007C2A6E" w:rsidRDefault="00E816ED" w:rsidP="0050192F">
      <w:pPr>
        <w:jc w:val="both"/>
        <w:rPr>
          <w:sz w:val="32"/>
          <w:szCs w:val="32"/>
        </w:rPr>
      </w:pPr>
      <w:r>
        <w:rPr>
          <w:sz w:val="32"/>
          <w:szCs w:val="32"/>
        </w:rPr>
        <w:t>I enjoyed usi</w:t>
      </w:r>
      <w:r w:rsidR="005C4477">
        <w:rPr>
          <w:sz w:val="32"/>
          <w:szCs w:val="32"/>
        </w:rPr>
        <w:t xml:space="preserve">ng </w:t>
      </w:r>
      <w:r w:rsidR="00EF5378" w:rsidRPr="0072506B">
        <w:rPr>
          <w:b/>
          <w:bCs/>
          <w:sz w:val="32"/>
          <w:szCs w:val="32"/>
        </w:rPr>
        <w:t>cards</w:t>
      </w:r>
      <w:r w:rsidR="00EF5378">
        <w:rPr>
          <w:sz w:val="32"/>
          <w:szCs w:val="32"/>
        </w:rPr>
        <w:t xml:space="preserve"> for sign-in </w:t>
      </w:r>
      <w:r w:rsidR="00C0599A">
        <w:rPr>
          <w:sz w:val="32"/>
          <w:szCs w:val="32"/>
        </w:rPr>
        <w:t>design</w:t>
      </w:r>
      <w:r w:rsidR="0050192F">
        <w:rPr>
          <w:sz w:val="32"/>
          <w:szCs w:val="32"/>
        </w:rPr>
        <w:t xml:space="preserve">, and </w:t>
      </w:r>
      <w:r w:rsidR="0050192F" w:rsidRPr="00731C14">
        <w:rPr>
          <w:b/>
          <w:bCs/>
          <w:sz w:val="32"/>
          <w:szCs w:val="32"/>
        </w:rPr>
        <w:t>carousels</w:t>
      </w:r>
      <w:r w:rsidR="0050192F">
        <w:rPr>
          <w:sz w:val="32"/>
          <w:szCs w:val="32"/>
        </w:rPr>
        <w:t xml:space="preserve"> for image slide shows.</w:t>
      </w:r>
      <w:r w:rsidR="00B75B5B">
        <w:rPr>
          <w:sz w:val="32"/>
          <w:szCs w:val="32"/>
        </w:rPr>
        <w:t xml:space="preserve"> Also, </w:t>
      </w:r>
      <w:r w:rsidR="00B75B5B" w:rsidRPr="0072506B">
        <w:rPr>
          <w:b/>
          <w:bCs/>
          <w:sz w:val="32"/>
          <w:szCs w:val="32"/>
        </w:rPr>
        <w:t>modals</w:t>
      </w:r>
      <w:r w:rsidR="00B75B5B">
        <w:rPr>
          <w:sz w:val="32"/>
          <w:szCs w:val="32"/>
        </w:rPr>
        <w:t xml:space="preserve"> are fascinating.</w:t>
      </w:r>
      <w:r w:rsidR="005A746A">
        <w:rPr>
          <w:sz w:val="32"/>
          <w:szCs w:val="32"/>
        </w:rPr>
        <w:t xml:space="preserve"> Finally, I ended this technology by writing a sample website. Additionally, I learned about “</w:t>
      </w:r>
      <w:r w:rsidR="005A746A" w:rsidRPr="009C3A70">
        <w:rPr>
          <w:b/>
          <w:bCs/>
          <w:sz w:val="32"/>
          <w:szCs w:val="32"/>
        </w:rPr>
        <w:t>awesome font</w:t>
      </w:r>
      <w:r w:rsidR="005A746A">
        <w:rPr>
          <w:sz w:val="32"/>
          <w:szCs w:val="32"/>
        </w:rPr>
        <w:t>”.</w:t>
      </w:r>
    </w:p>
    <w:p w14:paraId="72E4AC25" w14:textId="43100E18" w:rsidR="007B2355" w:rsidRDefault="007A7680" w:rsidP="00532A18">
      <w:pPr>
        <w:pStyle w:val="Heading1"/>
        <w:jc w:val="both"/>
      </w:pPr>
      <w:r>
        <w:t>What I learned about Sass, also what I coded</w:t>
      </w:r>
    </w:p>
    <w:p w14:paraId="59F985EF" w14:textId="2E008757" w:rsidR="00B83A8A" w:rsidRPr="00B83A8A" w:rsidRDefault="00E30FAD" w:rsidP="00532A18">
      <w:pPr>
        <w:jc w:val="both"/>
        <w:rPr>
          <w:sz w:val="32"/>
          <w:szCs w:val="32"/>
        </w:rPr>
      </w:pPr>
      <w:r w:rsidRPr="00E30FAD">
        <w:rPr>
          <w:b/>
          <w:bCs/>
          <w:sz w:val="32"/>
          <w:szCs w:val="32"/>
        </w:rPr>
        <w:t>SASS</w:t>
      </w:r>
      <w:r w:rsidR="006C61A3">
        <w:rPr>
          <w:sz w:val="32"/>
          <w:szCs w:val="32"/>
        </w:rPr>
        <w:t xml:space="preserve"> stands for </w:t>
      </w:r>
      <w:r w:rsidR="006C61A3" w:rsidRPr="00ED5108">
        <w:rPr>
          <w:b/>
          <w:bCs/>
          <w:sz w:val="32"/>
          <w:szCs w:val="32"/>
        </w:rPr>
        <w:t>S</w:t>
      </w:r>
      <w:r w:rsidR="006C61A3">
        <w:rPr>
          <w:sz w:val="32"/>
          <w:szCs w:val="32"/>
        </w:rPr>
        <w:t xml:space="preserve">yntactically </w:t>
      </w:r>
      <w:r w:rsidR="006C61A3" w:rsidRPr="00ED5108">
        <w:rPr>
          <w:b/>
          <w:bCs/>
          <w:sz w:val="32"/>
          <w:szCs w:val="32"/>
        </w:rPr>
        <w:t>A</w:t>
      </w:r>
      <w:r w:rsidR="006C61A3">
        <w:rPr>
          <w:sz w:val="32"/>
          <w:szCs w:val="32"/>
        </w:rPr>
        <w:t xml:space="preserve">wesome </w:t>
      </w:r>
      <w:r w:rsidR="006C61A3" w:rsidRPr="00ED5108">
        <w:rPr>
          <w:b/>
          <w:bCs/>
          <w:sz w:val="32"/>
          <w:szCs w:val="32"/>
        </w:rPr>
        <w:t>S</w:t>
      </w:r>
      <w:r w:rsidR="006C61A3">
        <w:rPr>
          <w:sz w:val="32"/>
          <w:szCs w:val="32"/>
        </w:rPr>
        <w:t xml:space="preserve">tyle </w:t>
      </w:r>
      <w:r w:rsidR="006C61A3" w:rsidRPr="00ED5108">
        <w:rPr>
          <w:b/>
          <w:bCs/>
          <w:sz w:val="32"/>
          <w:szCs w:val="32"/>
        </w:rPr>
        <w:t>S</w:t>
      </w:r>
      <w:r w:rsidR="006C61A3">
        <w:rPr>
          <w:sz w:val="32"/>
          <w:szCs w:val="32"/>
        </w:rPr>
        <w:t>heet.</w:t>
      </w:r>
    </w:p>
    <w:p w14:paraId="083915F1" w14:textId="75C6F283" w:rsidR="00E1190D" w:rsidRDefault="007D67B3" w:rsidP="00532A18">
      <w:pPr>
        <w:pStyle w:val="Heading1"/>
        <w:jc w:val="both"/>
      </w:pPr>
      <w:r>
        <w:t>What I learned about JS, also what I coded</w:t>
      </w:r>
    </w:p>
    <w:p w14:paraId="6C5277C9" w14:textId="7B86B0F5" w:rsidR="005E0E91" w:rsidRDefault="005E0E91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 watched the tutorial videos and everything was ok about how to use this language. It is like </w:t>
      </w:r>
      <w:r w:rsidR="00A62C89">
        <w:rPr>
          <w:sz w:val="32"/>
          <w:szCs w:val="32"/>
        </w:rPr>
        <w:t xml:space="preserve">the </w:t>
      </w:r>
      <w:r>
        <w:rPr>
          <w:sz w:val="32"/>
          <w:szCs w:val="32"/>
        </w:rPr>
        <w:t>Python language. I have to learn these concepts:</w:t>
      </w:r>
    </w:p>
    <w:p w14:paraId="4B22B002" w14:textId="7BA80B9C" w:rsidR="005E0E91" w:rsidRDefault="005E0E91" w:rsidP="00532A18">
      <w:pPr>
        <w:pStyle w:val="ListParagraph"/>
        <w:numPr>
          <w:ilvl w:val="1"/>
          <w:numId w:val="3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 w:rsidR="005D62E8">
        <w:rPr>
          <w:sz w:val="32"/>
          <w:szCs w:val="32"/>
        </w:rPr>
        <w:t>JS b</w:t>
      </w:r>
      <w:r>
        <w:rPr>
          <w:sz w:val="32"/>
          <w:szCs w:val="32"/>
        </w:rPr>
        <w:t>ind</w:t>
      </w:r>
    </w:p>
    <w:p w14:paraId="2A43295A" w14:textId="70046170" w:rsidR="005E0E91" w:rsidRDefault="0074224E" w:rsidP="00532A18">
      <w:pPr>
        <w:pStyle w:val="ListParagraph"/>
        <w:numPr>
          <w:ilvl w:val="1"/>
          <w:numId w:val="3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 w:rsidR="000A30BE">
        <w:rPr>
          <w:sz w:val="32"/>
          <w:szCs w:val="32"/>
        </w:rPr>
        <w:t>DOM</w:t>
      </w:r>
    </w:p>
    <w:p w14:paraId="731AF3E7" w14:textId="2F9BF5EA" w:rsidR="000A30BE" w:rsidRDefault="000A30BE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Also, developed a percent calculator listening to a form, then finally disabling its default behavior not to refresh the form after submit</w:t>
      </w:r>
      <w:r w:rsidR="00323ADF">
        <w:rPr>
          <w:sz w:val="32"/>
          <w:szCs w:val="32"/>
        </w:rPr>
        <w:t xml:space="preserve"> by using event.preventDefaults()</w:t>
      </w:r>
      <w:r w:rsidR="00AA2CAF">
        <w:rPr>
          <w:sz w:val="32"/>
          <w:szCs w:val="32"/>
        </w:rPr>
        <w:t>;</w:t>
      </w:r>
      <w:r w:rsidR="00323ADF">
        <w:rPr>
          <w:sz w:val="32"/>
          <w:szCs w:val="32"/>
        </w:rPr>
        <w:t>.</w:t>
      </w:r>
    </w:p>
    <w:p w14:paraId="0D35D72C" w14:textId="793FA75A" w:rsidR="007D7A5E" w:rsidRPr="000A30BE" w:rsidRDefault="007D7A5E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I have to work on this language and learn its concepts </w:t>
      </w:r>
      <w:r w:rsidR="00A62C89">
        <w:rPr>
          <w:sz w:val="32"/>
          <w:szCs w:val="32"/>
        </w:rPr>
        <w:t xml:space="preserve">at </w:t>
      </w:r>
      <w:r>
        <w:rPr>
          <w:sz w:val="32"/>
          <w:szCs w:val="32"/>
        </w:rPr>
        <w:t>in Advanced Level.</w:t>
      </w:r>
    </w:p>
    <w:p w14:paraId="3613C715" w14:textId="10D1990A" w:rsidR="007D67B3" w:rsidRDefault="00233105" w:rsidP="00532A18">
      <w:pPr>
        <w:pStyle w:val="Heading1"/>
        <w:jc w:val="both"/>
      </w:pPr>
      <w:r>
        <w:t>What I learned about C#, also what I coded</w:t>
      </w:r>
    </w:p>
    <w:p w14:paraId="53E8CE07" w14:textId="1FB8BD18" w:rsidR="00233105" w:rsidRDefault="00AF0705" w:rsidP="00532A18">
      <w:pPr>
        <w:pStyle w:val="Heading1"/>
        <w:jc w:val="both"/>
      </w:pPr>
      <w:r>
        <w:t>What I learned about SQL, also what I coded</w:t>
      </w:r>
    </w:p>
    <w:p w14:paraId="0D3B029C" w14:textId="57321720" w:rsidR="00C5661C" w:rsidRDefault="00C5661C" w:rsidP="00532A18">
      <w:pPr>
        <w:pStyle w:val="Heading1"/>
        <w:jc w:val="both"/>
      </w:pPr>
      <w:r>
        <w:t>I also reviewed the Git basics and you can find all I did on my GitHub page.</w:t>
      </w:r>
    </w:p>
    <w:p w14:paraId="37AE10B9" w14:textId="7D364E88" w:rsidR="00A8051D" w:rsidRDefault="006374CA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Always we have to try to use a control version system like Git.</w:t>
      </w:r>
    </w:p>
    <w:p w14:paraId="69A8D861" w14:textId="057C703F" w:rsidR="007A7124" w:rsidRDefault="007A7124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The problems that these systems try to solve:</w:t>
      </w:r>
    </w:p>
    <w:p w14:paraId="11EAD45E" w14:textId="1A042DBF" w:rsidR="007F0779" w:rsidRDefault="007F0779" w:rsidP="00532A18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 Reverting to old files</w:t>
      </w:r>
    </w:p>
    <w:p w14:paraId="6422A0F5" w14:textId="2ECF833D" w:rsidR="007F0779" w:rsidRDefault="006E44FC" w:rsidP="00532A18">
      <w:pPr>
        <w:pStyle w:val="ListParagraph"/>
        <w:numPr>
          <w:ilvl w:val="0"/>
          <w:numId w:val="7"/>
        </w:num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 </w:t>
      </w:r>
      <w:r w:rsidR="000D4BC9">
        <w:rPr>
          <w:sz w:val="32"/>
          <w:szCs w:val="32"/>
        </w:rPr>
        <w:t>Maintaining code within a team.</w:t>
      </w:r>
    </w:p>
    <w:p w14:paraId="69EA7CDF" w14:textId="7BAD4A26" w:rsidR="003C2849" w:rsidRDefault="000D2E5E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Then, I reviewed some of Unix shell commands like cd, dir, mkdir, ls, touch, cp, </w:t>
      </w:r>
      <w:r w:rsidR="000613F8">
        <w:rPr>
          <w:sz w:val="32"/>
          <w:szCs w:val="32"/>
        </w:rPr>
        <w:t xml:space="preserve">mv, </w:t>
      </w:r>
      <w:r w:rsidR="00A20F39">
        <w:rPr>
          <w:sz w:val="32"/>
          <w:szCs w:val="32"/>
        </w:rPr>
        <w:t xml:space="preserve">rm, </w:t>
      </w:r>
      <w:r w:rsidR="00983488">
        <w:rPr>
          <w:sz w:val="32"/>
          <w:szCs w:val="32"/>
        </w:rPr>
        <w:t xml:space="preserve">rmdir, </w:t>
      </w:r>
      <w:r w:rsidR="00312E75">
        <w:rPr>
          <w:sz w:val="32"/>
          <w:szCs w:val="32"/>
        </w:rPr>
        <w:t>etc.</w:t>
      </w:r>
    </w:p>
    <w:p w14:paraId="5257218B" w14:textId="6D9AF0A8" w:rsidR="00FE3606" w:rsidRDefault="00312E75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After that I moved to review what I knew about Git. I started add an SSH key to my GitHub page. Then, I created two projects in which in them I pushed what I did in several days.</w:t>
      </w:r>
      <w:r w:rsidR="00FE3606">
        <w:rPr>
          <w:sz w:val="32"/>
          <w:szCs w:val="32"/>
        </w:rPr>
        <w:t xml:space="preserve"> I list below the commands:</w:t>
      </w:r>
    </w:p>
    <w:p w14:paraId="6C0F4EB2" w14:textId="54B51A96" w:rsidR="00FE3606" w:rsidRDefault="00FE3606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git init</w:t>
      </w:r>
    </w:p>
    <w:p w14:paraId="42C9DE88" w14:textId="15557784" w:rsidR="00FE3606" w:rsidRDefault="00FE3606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git add .</w:t>
      </w:r>
    </w:p>
    <w:p w14:paraId="0AD6C50B" w14:textId="4A0DDD88" w:rsidR="00FE3606" w:rsidRDefault="00FE3606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git commit -m “the message”</w:t>
      </w:r>
    </w:p>
    <w:p w14:paraId="10F89902" w14:textId="39E6251E" w:rsidR="00FE3606" w:rsidRDefault="00FE3606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git status</w:t>
      </w:r>
    </w:p>
    <w:p w14:paraId="4D2AB847" w14:textId="4EBA315B" w:rsidR="00FE3606" w:rsidRDefault="00FE3606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git log</w:t>
      </w:r>
    </w:p>
    <w:p w14:paraId="580452AA" w14:textId="1E10567E" w:rsidR="00705B7B" w:rsidRDefault="00F107AC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git checkup #number-of-a-commit</w:t>
      </w:r>
    </w:p>
    <w:p w14:paraId="73D2E647" w14:textId="20D0095C" w:rsidR="00F107AC" w:rsidRDefault="00B3478A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git branch</w:t>
      </w:r>
    </w:p>
    <w:p w14:paraId="6803C99D" w14:textId="77B373AA" w:rsidR="00B3478A" w:rsidRDefault="00CA7971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git checkout master</w:t>
      </w:r>
    </w:p>
    <w:p w14:paraId="3A692589" w14:textId="297747EB" w:rsidR="00AE2076" w:rsidRDefault="00AE2076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git remote -v</w:t>
      </w:r>
    </w:p>
    <w:p w14:paraId="600EC8A7" w14:textId="3E41E25E" w:rsidR="00AE2076" w:rsidRDefault="00DF5EC5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git remote add &lt;origin</w:t>
      </w:r>
      <w:r w:rsidRPr="00DF5EC5">
        <w:rPr>
          <w:sz w:val="32"/>
          <w:szCs w:val="32"/>
        </w:rPr>
        <w:sym w:font="Wingdings" w:char="F0E0"/>
      </w:r>
      <w:r>
        <w:rPr>
          <w:sz w:val="32"/>
          <w:szCs w:val="32"/>
        </w:rPr>
        <w:t xml:space="preserve"> we can name it everything we like&gt; &lt;link-of-the-repository-which-we-are-going-to-push-our-project&gt;</w:t>
      </w:r>
    </w:p>
    <w:p w14:paraId="00960F63" w14:textId="5397875F" w:rsidR="00DF5EC5" w:rsidRDefault="007D6A28" w:rsidP="00532A18">
      <w:pPr>
        <w:jc w:val="both"/>
        <w:rPr>
          <w:sz w:val="32"/>
          <w:szCs w:val="32"/>
        </w:rPr>
      </w:pPr>
      <w:r>
        <w:rPr>
          <w:sz w:val="32"/>
          <w:szCs w:val="32"/>
        </w:rPr>
        <w:t>git pull origin master</w:t>
      </w:r>
    </w:p>
    <w:p w14:paraId="5CF1CA2A" w14:textId="15E58807" w:rsidR="00863EDD" w:rsidRDefault="00863EDD" w:rsidP="0075633F">
      <w:pPr>
        <w:jc w:val="both"/>
        <w:rPr>
          <w:sz w:val="32"/>
          <w:szCs w:val="32"/>
        </w:rPr>
      </w:pPr>
      <w:r>
        <w:rPr>
          <w:sz w:val="32"/>
          <w:szCs w:val="32"/>
        </w:rPr>
        <w:t>if there are no conflicts, the merge is going to be done on the project.</w:t>
      </w:r>
      <w:r w:rsidR="0075633F">
        <w:rPr>
          <w:sz w:val="32"/>
          <w:szCs w:val="32"/>
        </w:rPr>
        <w:t xml:space="preserve"> However, if any conflict occurs we have to solve it first</w:t>
      </w:r>
      <w:r w:rsidR="00D62FE3">
        <w:rPr>
          <w:sz w:val="32"/>
          <w:szCs w:val="32"/>
        </w:rPr>
        <w:t xml:space="preserve"> by forcing it or talking with the teammates and solving it.</w:t>
      </w:r>
    </w:p>
    <w:p w14:paraId="3011679B" w14:textId="56405DB7" w:rsidR="002D5EAC" w:rsidRPr="003C2849" w:rsidRDefault="00D641D0" w:rsidP="00507BD1">
      <w:pPr>
        <w:jc w:val="both"/>
        <w:rPr>
          <w:sz w:val="32"/>
          <w:szCs w:val="32"/>
        </w:rPr>
      </w:pPr>
      <w:r>
        <w:rPr>
          <w:sz w:val="32"/>
          <w:szCs w:val="32"/>
        </w:rPr>
        <w:t xml:space="preserve">GitHub </w:t>
      </w:r>
      <w:r w:rsidR="00F8638F">
        <w:rPr>
          <w:sz w:val="32"/>
          <w:szCs w:val="32"/>
        </w:rPr>
        <w:t xml:space="preserve">is a server for pushing for our codes on it, but Git is a </w:t>
      </w:r>
      <w:r w:rsidR="003518AC">
        <w:rPr>
          <w:sz w:val="32"/>
          <w:szCs w:val="32"/>
        </w:rPr>
        <w:t>CVS which can act locally. We can use any other server to synchronize our project’s codes with our teammates.</w:t>
      </w:r>
      <w:r w:rsidR="00813180">
        <w:rPr>
          <w:sz w:val="32"/>
          <w:szCs w:val="32"/>
        </w:rPr>
        <w:t xml:space="preserve"> Bitbucket is a competitor of GitHub.</w:t>
      </w:r>
      <w:r w:rsidR="00DC1786">
        <w:rPr>
          <w:sz w:val="32"/>
          <w:szCs w:val="32"/>
        </w:rPr>
        <w:t xml:space="preserve"> It is cheaper than Git</w:t>
      </w:r>
      <w:r w:rsidR="0055547C">
        <w:rPr>
          <w:sz w:val="32"/>
          <w:szCs w:val="32"/>
        </w:rPr>
        <w:t>H</w:t>
      </w:r>
      <w:r w:rsidR="00DC1786">
        <w:rPr>
          <w:sz w:val="32"/>
          <w:szCs w:val="32"/>
        </w:rPr>
        <w:t>ub.</w:t>
      </w:r>
      <w:r w:rsidR="0055547C">
        <w:rPr>
          <w:sz w:val="32"/>
          <w:szCs w:val="32"/>
        </w:rPr>
        <w:t xml:space="preserve"> </w:t>
      </w:r>
      <w:r w:rsidR="00532A18">
        <w:rPr>
          <w:sz w:val="32"/>
          <w:szCs w:val="32"/>
        </w:rPr>
        <w:t>However,</w:t>
      </w:r>
      <w:r w:rsidR="0055547C">
        <w:rPr>
          <w:sz w:val="32"/>
          <w:szCs w:val="32"/>
        </w:rPr>
        <w:t xml:space="preserve"> GitHub is more well-known for open source project rather than other services.</w:t>
      </w:r>
    </w:p>
    <w:sectPr w:rsidR="002D5EAC" w:rsidRPr="003C28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66D3CC1" w14:textId="77777777" w:rsidR="00340ED8" w:rsidRDefault="00340ED8" w:rsidP="00C07B39">
      <w:pPr>
        <w:spacing w:after="0" w:line="240" w:lineRule="auto"/>
      </w:pPr>
      <w:r>
        <w:separator/>
      </w:r>
    </w:p>
  </w:endnote>
  <w:endnote w:type="continuationSeparator" w:id="0">
    <w:p w14:paraId="5286857C" w14:textId="77777777" w:rsidR="00340ED8" w:rsidRDefault="00340ED8" w:rsidP="00C07B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343E68" w14:textId="77777777" w:rsidR="00340ED8" w:rsidRDefault="00340ED8" w:rsidP="00C07B39">
      <w:pPr>
        <w:spacing w:after="0" w:line="240" w:lineRule="auto"/>
      </w:pPr>
      <w:r>
        <w:separator/>
      </w:r>
    </w:p>
  </w:footnote>
  <w:footnote w:type="continuationSeparator" w:id="0">
    <w:p w14:paraId="6C4DB6FC" w14:textId="77777777" w:rsidR="00340ED8" w:rsidRDefault="00340ED8" w:rsidP="00C07B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987B42"/>
    <w:multiLevelType w:val="multilevel"/>
    <w:tmpl w:val="CCB032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5453B05"/>
    <w:multiLevelType w:val="multilevel"/>
    <w:tmpl w:val="BB8680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3D86197"/>
    <w:multiLevelType w:val="multilevel"/>
    <w:tmpl w:val="14788C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(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832A80"/>
    <w:multiLevelType w:val="hybridMultilevel"/>
    <w:tmpl w:val="66B0E5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EA63DC"/>
    <w:multiLevelType w:val="hybridMultilevel"/>
    <w:tmpl w:val="E0A0E430"/>
    <w:lvl w:ilvl="0" w:tplc="F59E4B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73577CF"/>
    <w:multiLevelType w:val="hybridMultilevel"/>
    <w:tmpl w:val="15C6CBB4"/>
    <w:lvl w:ilvl="0" w:tplc="29CCF672">
      <w:start w:val="1"/>
      <w:numFmt w:val="decimal"/>
      <w:lvlText w:val="(%1)"/>
      <w:lvlJc w:val="left"/>
      <w:pPr>
        <w:ind w:left="720" w:hanging="360"/>
      </w:pPr>
      <w:rPr>
        <w:rFonts w:hint="default"/>
        <w:sz w:val="3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8B1553E"/>
    <w:multiLevelType w:val="multilevel"/>
    <w:tmpl w:val="FFA04C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  <w:num w:numId="5">
    <w:abstractNumId w:val="6"/>
  </w:num>
  <w:num w:numId="6">
    <w:abstractNumId w:val="5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S0NLcwNzIDMo0NjJV0lIJTi4sz8/NACoxqAS2O5gAsAAAA"/>
  </w:docVars>
  <w:rsids>
    <w:rsidRoot w:val="001E0B49"/>
    <w:rsid w:val="00012844"/>
    <w:rsid w:val="000230F8"/>
    <w:rsid w:val="00037110"/>
    <w:rsid w:val="000613F8"/>
    <w:rsid w:val="000771CC"/>
    <w:rsid w:val="00090551"/>
    <w:rsid w:val="00096431"/>
    <w:rsid w:val="000A30BE"/>
    <w:rsid w:val="000A5733"/>
    <w:rsid w:val="000A7054"/>
    <w:rsid w:val="000B0C66"/>
    <w:rsid w:val="000B60DB"/>
    <w:rsid w:val="000C2D3E"/>
    <w:rsid w:val="000D2E5E"/>
    <w:rsid w:val="000D4BC9"/>
    <w:rsid w:val="000E6A14"/>
    <w:rsid w:val="000F0B86"/>
    <w:rsid w:val="000F4DEC"/>
    <w:rsid w:val="00112E94"/>
    <w:rsid w:val="00116A39"/>
    <w:rsid w:val="001208C3"/>
    <w:rsid w:val="00146291"/>
    <w:rsid w:val="00146F98"/>
    <w:rsid w:val="00155EF8"/>
    <w:rsid w:val="00156569"/>
    <w:rsid w:val="00177DDD"/>
    <w:rsid w:val="001820D4"/>
    <w:rsid w:val="0019005A"/>
    <w:rsid w:val="001A6909"/>
    <w:rsid w:val="001D60EF"/>
    <w:rsid w:val="001E0A3D"/>
    <w:rsid w:val="001E0B49"/>
    <w:rsid w:val="001E531B"/>
    <w:rsid w:val="001F5079"/>
    <w:rsid w:val="001F70B2"/>
    <w:rsid w:val="00206C5D"/>
    <w:rsid w:val="002111AB"/>
    <w:rsid w:val="00220B1F"/>
    <w:rsid w:val="00233105"/>
    <w:rsid w:val="00243F24"/>
    <w:rsid w:val="00253D5F"/>
    <w:rsid w:val="00255120"/>
    <w:rsid w:val="002918E4"/>
    <w:rsid w:val="002B3600"/>
    <w:rsid w:val="002D5EAC"/>
    <w:rsid w:val="00304E93"/>
    <w:rsid w:val="0031100B"/>
    <w:rsid w:val="00312E75"/>
    <w:rsid w:val="00323ADF"/>
    <w:rsid w:val="0032729D"/>
    <w:rsid w:val="00340ED8"/>
    <w:rsid w:val="00343A23"/>
    <w:rsid w:val="003518AC"/>
    <w:rsid w:val="00351DDE"/>
    <w:rsid w:val="00370DC1"/>
    <w:rsid w:val="0037748A"/>
    <w:rsid w:val="00377B17"/>
    <w:rsid w:val="003B0F1E"/>
    <w:rsid w:val="003B4FA8"/>
    <w:rsid w:val="003C2849"/>
    <w:rsid w:val="003D6186"/>
    <w:rsid w:val="003E0BA6"/>
    <w:rsid w:val="003F69D8"/>
    <w:rsid w:val="004159F0"/>
    <w:rsid w:val="0042041B"/>
    <w:rsid w:val="00420DBD"/>
    <w:rsid w:val="004327E1"/>
    <w:rsid w:val="00443FC4"/>
    <w:rsid w:val="004648F2"/>
    <w:rsid w:val="004677A1"/>
    <w:rsid w:val="00474B03"/>
    <w:rsid w:val="00490407"/>
    <w:rsid w:val="004956E1"/>
    <w:rsid w:val="004B5F79"/>
    <w:rsid w:val="004C0A23"/>
    <w:rsid w:val="004C1BA1"/>
    <w:rsid w:val="004C693D"/>
    <w:rsid w:val="004D305B"/>
    <w:rsid w:val="004E7FC3"/>
    <w:rsid w:val="004F252F"/>
    <w:rsid w:val="0050192F"/>
    <w:rsid w:val="00507BD1"/>
    <w:rsid w:val="00527FFB"/>
    <w:rsid w:val="00532A18"/>
    <w:rsid w:val="00534A06"/>
    <w:rsid w:val="00534C35"/>
    <w:rsid w:val="0054137F"/>
    <w:rsid w:val="0055547C"/>
    <w:rsid w:val="005621F9"/>
    <w:rsid w:val="00582551"/>
    <w:rsid w:val="005A746A"/>
    <w:rsid w:val="005B3E01"/>
    <w:rsid w:val="005C4477"/>
    <w:rsid w:val="005C6636"/>
    <w:rsid w:val="005D62E8"/>
    <w:rsid w:val="005E0B07"/>
    <w:rsid w:val="005E0E91"/>
    <w:rsid w:val="00617169"/>
    <w:rsid w:val="006374CA"/>
    <w:rsid w:val="0064008A"/>
    <w:rsid w:val="006415FD"/>
    <w:rsid w:val="0064241E"/>
    <w:rsid w:val="006477DC"/>
    <w:rsid w:val="006A44AA"/>
    <w:rsid w:val="006B5798"/>
    <w:rsid w:val="006C45AF"/>
    <w:rsid w:val="006C61A3"/>
    <w:rsid w:val="006E3891"/>
    <w:rsid w:val="006E44FC"/>
    <w:rsid w:val="006E77EC"/>
    <w:rsid w:val="006F1156"/>
    <w:rsid w:val="006F50B6"/>
    <w:rsid w:val="007013CE"/>
    <w:rsid w:val="007028EB"/>
    <w:rsid w:val="00705B7B"/>
    <w:rsid w:val="007219D3"/>
    <w:rsid w:val="00722C52"/>
    <w:rsid w:val="0072506B"/>
    <w:rsid w:val="00730855"/>
    <w:rsid w:val="00731C14"/>
    <w:rsid w:val="00736131"/>
    <w:rsid w:val="0074224E"/>
    <w:rsid w:val="007528DA"/>
    <w:rsid w:val="0075633F"/>
    <w:rsid w:val="00762755"/>
    <w:rsid w:val="00784E3C"/>
    <w:rsid w:val="007A6F60"/>
    <w:rsid w:val="007A7124"/>
    <w:rsid w:val="007A7680"/>
    <w:rsid w:val="007B2355"/>
    <w:rsid w:val="007B4CD8"/>
    <w:rsid w:val="007B58D6"/>
    <w:rsid w:val="007C2A6E"/>
    <w:rsid w:val="007C4068"/>
    <w:rsid w:val="007C495F"/>
    <w:rsid w:val="007D67B3"/>
    <w:rsid w:val="007D6A28"/>
    <w:rsid w:val="007D7A5E"/>
    <w:rsid w:val="007F0779"/>
    <w:rsid w:val="007F6D80"/>
    <w:rsid w:val="00813180"/>
    <w:rsid w:val="008136CE"/>
    <w:rsid w:val="00826B9C"/>
    <w:rsid w:val="00845C82"/>
    <w:rsid w:val="008557CF"/>
    <w:rsid w:val="008601C8"/>
    <w:rsid w:val="00863EDD"/>
    <w:rsid w:val="00864A53"/>
    <w:rsid w:val="00882CCF"/>
    <w:rsid w:val="008921D6"/>
    <w:rsid w:val="008A7FBB"/>
    <w:rsid w:val="008C0F59"/>
    <w:rsid w:val="00905DE7"/>
    <w:rsid w:val="009229E0"/>
    <w:rsid w:val="00952806"/>
    <w:rsid w:val="00983488"/>
    <w:rsid w:val="0099345A"/>
    <w:rsid w:val="0099464F"/>
    <w:rsid w:val="009A54C9"/>
    <w:rsid w:val="009B1EDE"/>
    <w:rsid w:val="009B52F2"/>
    <w:rsid w:val="009C3A70"/>
    <w:rsid w:val="009C642F"/>
    <w:rsid w:val="009E278D"/>
    <w:rsid w:val="009E6589"/>
    <w:rsid w:val="009E6655"/>
    <w:rsid w:val="00A14E28"/>
    <w:rsid w:val="00A17777"/>
    <w:rsid w:val="00A200B0"/>
    <w:rsid w:val="00A20F39"/>
    <w:rsid w:val="00A3357B"/>
    <w:rsid w:val="00A36663"/>
    <w:rsid w:val="00A62C89"/>
    <w:rsid w:val="00A8051D"/>
    <w:rsid w:val="00A8154B"/>
    <w:rsid w:val="00A92CC8"/>
    <w:rsid w:val="00A92D42"/>
    <w:rsid w:val="00A972A3"/>
    <w:rsid w:val="00AA2CAF"/>
    <w:rsid w:val="00AE2076"/>
    <w:rsid w:val="00AE2785"/>
    <w:rsid w:val="00AF0705"/>
    <w:rsid w:val="00B0199B"/>
    <w:rsid w:val="00B06FE3"/>
    <w:rsid w:val="00B0711A"/>
    <w:rsid w:val="00B236B1"/>
    <w:rsid w:val="00B3478A"/>
    <w:rsid w:val="00B7375F"/>
    <w:rsid w:val="00B75B5B"/>
    <w:rsid w:val="00B83A8A"/>
    <w:rsid w:val="00BB1062"/>
    <w:rsid w:val="00BB27BC"/>
    <w:rsid w:val="00BC3714"/>
    <w:rsid w:val="00C0599A"/>
    <w:rsid w:val="00C07B39"/>
    <w:rsid w:val="00C22765"/>
    <w:rsid w:val="00C34BCE"/>
    <w:rsid w:val="00C5661C"/>
    <w:rsid w:val="00C80124"/>
    <w:rsid w:val="00C830D6"/>
    <w:rsid w:val="00C90235"/>
    <w:rsid w:val="00CA6379"/>
    <w:rsid w:val="00CA7971"/>
    <w:rsid w:val="00CD6FF6"/>
    <w:rsid w:val="00CF370F"/>
    <w:rsid w:val="00D073F6"/>
    <w:rsid w:val="00D14CAD"/>
    <w:rsid w:val="00D202BE"/>
    <w:rsid w:val="00D227BA"/>
    <w:rsid w:val="00D465F9"/>
    <w:rsid w:val="00D62FE3"/>
    <w:rsid w:val="00D641D0"/>
    <w:rsid w:val="00D800D2"/>
    <w:rsid w:val="00DA1B73"/>
    <w:rsid w:val="00DA75A2"/>
    <w:rsid w:val="00DC1786"/>
    <w:rsid w:val="00DC2D50"/>
    <w:rsid w:val="00DD60AA"/>
    <w:rsid w:val="00DD69CD"/>
    <w:rsid w:val="00DE5DA4"/>
    <w:rsid w:val="00DF5EC5"/>
    <w:rsid w:val="00E1190D"/>
    <w:rsid w:val="00E169FD"/>
    <w:rsid w:val="00E17C61"/>
    <w:rsid w:val="00E30FAD"/>
    <w:rsid w:val="00E43F3E"/>
    <w:rsid w:val="00E61C09"/>
    <w:rsid w:val="00E72DE3"/>
    <w:rsid w:val="00E76AB8"/>
    <w:rsid w:val="00E816ED"/>
    <w:rsid w:val="00E84585"/>
    <w:rsid w:val="00EA0F9B"/>
    <w:rsid w:val="00EB112A"/>
    <w:rsid w:val="00EB56D4"/>
    <w:rsid w:val="00EC68A8"/>
    <w:rsid w:val="00ED5108"/>
    <w:rsid w:val="00EE078A"/>
    <w:rsid w:val="00EF5378"/>
    <w:rsid w:val="00EF5B94"/>
    <w:rsid w:val="00F0694C"/>
    <w:rsid w:val="00F107AC"/>
    <w:rsid w:val="00F1338D"/>
    <w:rsid w:val="00F2325C"/>
    <w:rsid w:val="00F4328E"/>
    <w:rsid w:val="00F47355"/>
    <w:rsid w:val="00F55C40"/>
    <w:rsid w:val="00F55F72"/>
    <w:rsid w:val="00F6498F"/>
    <w:rsid w:val="00F8638F"/>
    <w:rsid w:val="00FA5686"/>
    <w:rsid w:val="00FB7BD1"/>
    <w:rsid w:val="00FD0A3A"/>
    <w:rsid w:val="00FD4F92"/>
    <w:rsid w:val="00FE36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21D978"/>
  <w15:chartTrackingRefBased/>
  <w15:docId w15:val="{8864DF6D-FEDA-45D3-88D6-9F380D439A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34A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44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C45AF"/>
    <w:pPr>
      <w:ind w:left="720"/>
      <w:contextualSpacing/>
    </w:pPr>
  </w:style>
  <w:style w:type="character" w:customStyle="1" w:styleId="tagcolor">
    <w:name w:val="tagcolor"/>
    <w:basedOn w:val="DefaultParagraphFont"/>
    <w:rsid w:val="00F55F72"/>
  </w:style>
  <w:style w:type="character" w:customStyle="1" w:styleId="attributecolor">
    <w:name w:val="attributecolor"/>
    <w:basedOn w:val="DefaultParagraphFont"/>
    <w:rsid w:val="00F55F72"/>
  </w:style>
  <w:style w:type="character" w:customStyle="1" w:styleId="attributevaluecolor">
    <w:name w:val="attributevaluecolor"/>
    <w:basedOn w:val="DefaultParagraphFont"/>
    <w:rsid w:val="00F55F72"/>
  </w:style>
  <w:style w:type="character" w:styleId="Emphasis">
    <w:name w:val="Emphasis"/>
    <w:basedOn w:val="DefaultParagraphFont"/>
    <w:uiPriority w:val="20"/>
    <w:qFormat/>
    <w:rsid w:val="00F55F72"/>
    <w:rPr>
      <w:i/>
      <w:iCs/>
    </w:rPr>
  </w:style>
  <w:style w:type="character" w:customStyle="1" w:styleId="tagnamecolor">
    <w:name w:val="tagnamecolor"/>
    <w:basedOn w:val="DefaultParagraphFont"/>
    <w:rsid w:val="00F55F72"/>
  </w:style>
  <w:style w:type="character" w:styleId="Hyperlink">
    <w:name w:val="Hyperlink"/>
    <w:basedOn w:val="DefaultParagraphFont"/>
    <w:uiPriority w:val="99"/>
    <w:unhideWhenUsed/>
    <w:rsid w:val="00F55F72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7B58D6"/>
    <w:rPr>
      <w:rFonts w:ascii="Courier New" w:eastAsia="Times New Roman" w:hAnsi="Courier New" w:cs="Courier New"/>
      <w:sz w:val="20"/>
      <w:szCs w:val="20"/>
    </w:rPr>
  </w:style>
  <w:style w:type="character" w:customStyle="1" w:styleId="cssdelimitercolor">
    <w:name w:val="cssdelimitercolor"/>
    <w:basedOn w:val="DefaultParagraphFont"/>
    <w:rsid w:val="00D227BA"/>
  </w:style>
  <w:style w:type="character" w:customStyle="1" w:styleId="csspropertycolor">
    <w:name w:val="csspropertycolor"/>
    <w:basedOn w:val="DefaultParagraphFont"/>
    <w:rsid w:val="00D227BA"/>
  </w:style>
  <w:style w:type="character" w:customStyle="1" w:styleId="csspropertyvaluecolor">
    <w:name w:val="csspropertyvaluecolor"/>
    <w:basedOn w:val="DefaultParagraphFont"/>
    <w:rsid w:val="00D227BA"/>
  </w:style>
  <w:style w:type="character" w:customStyle="1" w:styleId="jscolor">
    <w:name w:val="jscolor"/>
    <w:basedOn w:val="DefaultParagraphFont"/>
    <w:rsid w:val="00146F98"/>
  </w:style>
  <w:style w:type="character" w:customStyle="1" w:styleId="jskeywordcolor">
    <w:name w:val="jskeywordcolor"/>
    <w:basedOn w:val="DefaultParagraphFont"/>
    <w:rsid w:val="00146F98"/>
  </w:style>
  <w:style w:type="character" w:customStyle="1" w:styleId="jsstringcolor">
    <w:name w:val="jsstringcolor"/>
    <w:basedOn w:val="DefaultParagraphFont"/>
    <w:rsid w:val="00146F98"/>
  </w:style>
  <w:style w:type="character" w:customStyle="1" w:styleId="Heading1Char">
    <w:name w:val="Heading 1 Char"/>
    <w:basedOn w:val="DefaultParagraphFont"/>
    <w:link w:val="Heading1"/>
    <w:uiPriority w:val="9"/>
    <w:rsid w:val="00534A06"/>
    <w:rPr>
      <w:rFonts w:asciiTheme="majorHAnsi" w:eastAsiaTheme="majorEastAsia" w:hAnsiTheme="majorHAnsi" w:cstheme="majorBidi"/>
      <w:color w:val="2F5496" w:themeColor="accent1" w:themeShade="BF"/>
      <w:sz w:val="44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420DB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A815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C07B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07B39"/>
  </w:style>
  <w:style w:type="paragraph" w:styleId="Footer">
    <w:name w:val="footer"/>
    <w:basedOn w:val="Normal"/>
    <w:link w:val="FooterChar"/>
    <w:uiPriority w:val="99"/>
    <w:unhideWhenUsed/>
    <w:rsid w:val="00C07B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07B3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72DE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72DE3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E72DE3"/>
  </w:style>
  <w:style w:type="character" w:customStyle="1" w:styleId="ng-star-inserted">
    <w:name w:val="ng-star-inserted"/>
    <w:basedOn w:val="DefaultParagraphFont"/>
    <w:rsid w:val="00D465F9"/>
  </w:style>
  <w:style w:type="character" w:customStyle="1" w:styleId="draweremphasized-code">
    <w:name w:val="drawer__emphasized-code"/>
    <w:basedOn w:val="DefaultParagraphFont"/>
    <w:rsid w:val="00D465F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720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7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22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144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87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246980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51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753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313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96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972286">
          <w:marLeft w:val="-300"/>
          <w:marRight w:val="-300"/>
          <w:marTop w:val="36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41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w3schools.com/html/tryit.asp?filename=tryhtml_script_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w3schools.com/html/tryit.asp?filename=tryhtml_lists_menu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57</TotalTime>
  <Pages>1</Pages>
  <Words>1661</Words>
  <Characters>947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Yusefzadeh</dc:creator>
  <cp:keywords/>
  <dc:description/>
  <cp:lastModifiedBy>HosseinYusefzadeh</cp:lastModifiedBy>
  <cp:revision>273</cp:revision>
  <dcterms:created xsi:type="dcterms:W3CDTF">2020-11-16T10:57:00Z</dcterms:created>
  <dcterms:modified xsi:type="dcterms:W3CDTF">2020-11-25T00:56:00Z</dcterms:modified>
</cp:coreProperties>
</file>